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B8373" w14:textId="0B22FDBA" w:rsidR="00B01CD7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Sorting</w:t>
      </w:r>
    </w:p>
    <w:p w14:paraId="1EBE8D2E" w14:textId="77777777" w:rsidR="00B01CD7" w:rsidRPr="00A37611" w:rsidRDefault="00B01CD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97BE19A" w14:textId="1A6D6C7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3A45FAB" wp14:editId="1F18EDF4">
            <wp:extent cx="6638925" cy="1876425"/>
            <wp:effectExtent l="0" t="0" r="9525" b="9525"/>
            <wp:docPr id="44" name="Picture 44" descr="Screenshot (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(19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AA3AC" w14:textId="6FD1B4F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rst n+1 numbers will be sorted</w:t>
      </w:r>
      <w:r w:rsidR="004C6416">
        <w:rPr>
          <w:sz w:val="24"/>
          <w:szCs w:val="24"/>
        </w:rPr>
        <w:t>. Insertion sort is STABLE, so the rest of the elements is unaffected.</w:t>
      </w:r>
    </w:p>
    <w:p w14:paraId="61B59EFA" w14:textId="659D213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3F71AA2" wp14:editId="72A2AB93">
            <wp:extent cx="6638925" cy="1143000"/>
            <wp:effectExtent l="0" t="0" r="9525" b="0"/>
            <wp:docPr id="43" name="Picture 43" descr="Screenshot (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(20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31" b="6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0BE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integer that will be greater than all to its left and smaller than all to its right</w:t>
      </w:r>
    </w:p>
    <w:p w14:paraId="24A8E1BB" w14:textId="68BF33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9C5934B" wp14:editId="3978C235">
            <wp:extent cx="6638925" cy="1133475"/>
            <wp:effectExtent l="0" t="0" r="9525" b="9525"/>
            <wp:docPr id="42" name="Picture 42" descr="Screenshot (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(21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87BF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ute force count swaps</w:t>
      </w:r>
    </w:p>
    <w:p w14:paraId="5AE8223F" w14:textId="03F2EAF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B060F1" wp14:editId="0E76F071">
            <wp:extent cx="6638925" cy="1581150"/>
            <wp:effectExtent l="0" t="0" r="9525" b="0"/>
            <wp:docPr id="41" name="Picture 41" descr="Screenshot (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(2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4" b="5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F42BF" w14:textId="300516CE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lection sort is UNSTABLE. Keep track of where elements are swapped to.</w:t>
      </w:r>
    </w:p>
    <w:p w14:paraId="60D3C2A7" w14:textId="40F3271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83B5F8" wp14:editId="52346EB2">
            <wp:extent cx="6638925" cy="1838325"/>
            <wp:effectExtent l="0" t="0" r="9525" b="9525"/>
            <wp:docPr id="40" name="Picture 40" descr="Screenshot (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(24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4F68D" w14:textId="77777777" w:rsidR="004C6416" w:rsidRDefault="004C6416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674074A" w14:textId="56476F48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E8E2AE" wp14:editId="5F6B3C29">
            <wp:extent cx="6638925" cy="1114425"/>
            <wp:effectExtent l="0" t="0" r="9525" b="9525"/>
            <wp:docPr id="39" name="Picture 39" descr="Screenshot (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(28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4824B" w14:textId="0E6BC9A4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iggest 7 elements are bubbled right. So, this sequence of 8 integers will be fully sorted lol</w:t>
      </w:r>
    </w:p>
    <w:p w14:paraId="2D814180" w14:textId="278638F9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4D0328" wp14:editId="4FCC2505">
            <wp:extent cx="6638925" cy="1905000"/>
            <wp:effectExtent l="0" t="0" r="9525" b="0"/>
            <wp:docPr id="38" name="Picture 38" descr="Screenshot (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shot (29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3" b="4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EC756" w14:textId="1BBE72CB" w:rsidR="004C6416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</w:t>
      </w:r>
    </w:p>
    <w:p w14:paraId="52BA9920" w14:textId="2044A7C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7ED620" wp14:editId="28C17224">
            <wp:extent cx="6638925" cy="1800225"/>
            <wp:effectExtent l="0" t="0" r="9525" b="9525"/>
            <wp:docPr id="37" name="Picture 37" descr="Screenshot (3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creenshot (31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4" b="44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96B7" w14:textId="2440FECD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. This is the “smart” version which breaks if no new swaps are made in the pass-through.</w:t>
      </w:r>
    </w:p>
    <w:p w14:paraId="6C7BBB3D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6E852D00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Linked list</w:t>
      </w:r>
    </w:p>
    <w:p w14:paraId="061C5D41" w14:textId="0DC3A397" w:rsidR="0051089E" w:rsidRPr="00A37611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inline distT="0" distB="0" distL="0" distR="0" wp14:anchorId="61E92CC4" wp14:editId="4793D79E">
            <wp:extent cx="6638925" cy="2562225"/>
            <wp:effectExtent l="0" t="0" r="9525" b="9525"/>
            <wp:docPr id="36" name="Picture 36" descr="Screenshot (4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creenshot (40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2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22AA8" w14:textId="76DF4FF5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Just be careful. Tail pointer is usually not updated.</w:t>
      </w:r>
    </w:p>
    <w:p w14:paraId="649B30AB" w14:textId="2891F12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9673C4F" wp14:editId="1EFE9B21">
            <wp:extent cx="6638925" cy="2933700"/>
            <wp:effectExtent l="0" t="0" r="9525" b="0"/>
            <wp:docPr id="35" name="Picture 35" descr="Screenshot (4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eenshot (43)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5" b="1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6EE75" w14:textId="00E8DCD0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 and remove stuff from the TOP, just like tray stacking</w:t>
      </w:r>
    </w:p>
    <w:p w14:paraId="0F16CC48" w14:textId="35D587B9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818C20" wp14:editId="104EB07E">
            <wp:extent cx="6638925" cy="2238375"/>
            <wp:effectExtent l="0" t="0" r="9525" b="9525"/>
            <wp:docPr id="34" name="Picture 34" descr="Screenshot (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reenshot (41)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4" b="3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7AE75" w14:textId="61CAF8E9" w:rsidR="0051089E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queue adds at the RIGHT, removes from the LEFT</w:t>
      </w:r>
    </w:p>
    <w:p w14:paraId="42BBF642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53DCC992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Binary Heap</w:t>
      </w:r>
    </w:p>
    <w:p w14:paraId="582DC4A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alid Max Heap: </w:t>
      </w:r>
      <w:r w:rsidRPr="00A37611">
        <w:rPr>
          <w:sz w:val="24"/>
          <w:szCs w:val="24"/>
        </w:rPr>
        <w:t>Make sure parent bigger than child</w:t>
      </w:r>
    </w:p>
    <w:p w14:paraId="6EDEE421" w14:textId="7CAA0B3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CE970E8" wp14:editId="2A619551">
            <wp:extent cx="6638925" cy="695325"/>
            <wp:effectExtent l="0" t="0" r="9525" b="9525"/>
            <wp:docPr id="33" name="Picture 33" descr="Screenshot (4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(44)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7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CA89" w14:textId="75281136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5280D00C" w14:textId="3AB6025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9D407B" wp14:editId="06D88013">
            <wp:extent cx="6638925" cy="685800"/>
            <wp:effectExtent l="0" t="0" r="9525" b="0"/>
            <wp:docPr id="32" name="Picture 32" descr="Screenshot (5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shot (51)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7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A33F4" w14:textId="11308413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2C67D8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noProof/>
          <w:sz w:val="24"/>
          <w:szCs w:val="24"/>
        </w:rPr>
        <w:drawing>
          <wp:inline distT="0" distB="0" distL="0" distR="0" wp14:anchorId="07260586" wp14:editId="58AEA033">
            <wp:extent cx="6639560" cy="706967"/>
            <wp:effectExtent l="0" t="0" r="0" b="0"/>
            <wp:docPr id="1" name="Picture 1" descr="C:\Users\Des PC\AppData\Local\Microsoft\Windows\INetCache\Content.Word\Screenshot (4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es PC\AppData\Local\Microsoft\Windows\INetCache\Content.Word\Screenshot (4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8" t="7145" r="128" b="73914"/>
                    <a:stretch/>
                  </pic:blipFill>
                  <pic:spPr bwMode="auto">
                    <a:xfrm>
                      <a:off x="0" y="0"/>
                      <a:ext cx="6639560" cy="706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95933" w14:textId="7C089EB8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.</w:t>
      </w:r>
    </w:p>
    <w:p w14:paraId="7B3FBC83" w14:textId="5857682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5BFA479" wp14:editId="029CE705">
            <wp:extent cx="6638925" cy="2266950"/>
            <wp:effectExtent l="0" t="0" r="9525" b="0"/>
            <wp:docPr id="31" name="Picture 31" descr="Screenshot (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creenshot (45)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0" b="3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FD643" w14:textId="207F3203" w:rsidR="0051089E" w:rsidRPr="00A37611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 to bottom-most and left-most available spot. </w:t>
      </w:r>
      <w:r w:rsidR="0051089E" w:rsidRPr="00A37611">
        <w:rPr>
          <w:sz w:val="24"/>
          <w:szCs w:val="24"/>
        </w:rPr>
        <w:t>Bubble it up.</w:t>
      </w:r>
    </w:p>
    <w:p w14:paraId="613BBF19" w14:textId="4BC5C57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157E1C" wp14:editId="5F9755DC">
            <wp:extent cx="6638925" cy="2286000"/>
            <wp:effectExtent l="0" t="0" r="9525" b="0"/>
            <wp:docPr id="30" name="Picture 30" descr="Screenshot (4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reenshot (47)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3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F1E76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ices that are smaller than any of their descendants will be shifted down.</w:t>
      </w:r>
    </w:p>
    <w:p w14:paraId="60E082C9" w14:textId="558C1BD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93F54E" wp14:editId="3A18694A">
            <wp:extent cx="6638925" cy="2057400"/>
            <wp:effectExtent l="0" t="0" r="9525" b="0"/>
            <wp:docPr id="29" name="Picture 29" descr="Screenshot (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creenshot (49)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6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644C5" w14:textId="15FE23AB" w:rsidR="0051089E" w:rsidRPr="00A37611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mallest 17 – 13 = 4 elements are remaining</w:t>
      </w:r>
    </w:p>
    <w:p w14:paraId="2B88F4B0" w14:textId="0BBF18B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3671D9" wp14:editId="7B2D1658">
            <wp:extent cx="6638925" cy="2181225"/>
            <wp:effectExtent l="0" t="0" r="9525" b="9525"/>
            <wp:docPr id="28" name="Picture 28" descr="Screenshot (5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creenshot (50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3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FC37A" w14:textId="1BE52F9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all vertex bigger than number.</w:t>
      </w:r>
      <w:r w:rsidR="00B01CD7">
        <w:rPr>
          <w:sz w:val="24"/>
          <w:szCs w:val="24"/>
        </w:rPr>
        <w:t xml:space="preserve"> This q is dumb.</w:t>
      </w:r>
    </w:p>
    <w:p w14:paraId="1D9AFA5C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D83697F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BST</w:t>
      </w:r>
    </w:p>
    <w:p w14:paraId="1573115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ST: </w:t>
      </w:r>
      <w:r w:rsidRPr="00A37611">
        <w:rPr>
          <w:sz w:val="24"/>
          <w:szCs w:val="24"/>
        </w:rPr>
        <w:t>Left child &lt; current &lt; Right child.</w:t>
      </w:r>
    </w:p>
    <w:p w14:paraId="7A6C24A4" w14:textId="21779AF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uccessor: </w:t>
      </w:r>
      <w:r w:rsidR="00693D54">
        <w:rPr>
          <w:sz w:val="24"/>
          <w:szCs w:val="24"/>
        </w:rPr>
        <w:t>Most direct way to the next element bigger than the node of interest</w:t>
      </w:r>
    </w:p>
    <w:p w14:paraId="21C6AE14" w14:textId="4A6B549F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decessor: </w:t>
      </w:r>
      <w:r w:rsidR="00693D54">
        <w:rPr>
          <w:sz w:val="24"/>
          <w:szCs w:val="24"/>
        </w:rPr>
        <w:t>Most direct way to the next element smaller than the node of interest</w:t>
      </w:r>
    </w:p>
    <w:p w14:paraId="5E10EA8A" w14:textId="040EC6E6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Pre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 xml:space="preserve">: </w:t>
      </w:r>
      <w:r w:rsidR="00693D54" w:rsidRPr="00693D54">
        <w:rPr>
          <w:b/>
          <w:sz w:val="28"/>
          <w:szCs w:val="24"/>
        </w:rPr>
        <w:t>Print first</w:t>
      </w:r>
      <w:r w:rsidR="00693D54" w:rsidRPr="00693D54">
        <w:rPr>
          <w:sz w:val="28"/>
          <w:szCs w:val="24"/>
        </w:rPr>
        <w:t>, then check children</w:t>
      </w:r>
    </w:p>
    <w:p w14:paraId="4A028F97" w14:textId="25786891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In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>:</w:t>
      </w:r>
      <w:r w:rsidR="00693D54" w:rsidRPr="00693D54">
        <w:rPr>
          <w:sz w:val="28"/>
          <w:szCs w:val="24"/>
        </w:rPr>
        <w:t xml:space="preserve"> Check left, </w:t>
      </w:r>
      <w:r w:rsidR="00693D54" w:rsidRPr="00693D54">
        <w:rPr>
          <w:b/>
          <w:sz w:val="28"/>
          <w:szCs w:val="24"/>
        </w:rPr>
        <w:t>then print</w:t>
      </w:r>
      <w:r w:rsidR="00693D54" w:rsidRPr="00693D54">
        <w:rPr>
          <w:sz w:val="28"/>
          <w:szCs w:val="24"/>
        </w:rPr>
        <w:t>, then check right</w:t>
      </w:r>
    </w:p>
    <w:p w14:paraId="5F4B7D6E" w14:textId="009AA482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Post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 xml:space="preserve">: </w:t>
      </w:r>
      <w:r w:rsidR="00693D54" w:rsidRPr="00693D54">
        <w:rPr>
          <w:sz w:val="28"/>
          <w:szCs w:val="24"/>
        </w:rPr>
        <w:t xml:space="preserve">Check children first, </w:t>
      </w:r>
      <w:r w:rsidR="00693D54" w:rsidRPr="00693D54">
        <w:rPr>
          <w:b/>
          <w:sz w:val="28"/>
          <w:szCs w:val="24"/>
        </w:rPr>
        <w:t>then print.</w:t>
      </w:r>
    </w:p>
    <w:p w14:paraId="6E17BC2D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1F9AF4AC" w14:textId="28E8954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BA7ABC" wp14:editId="3133BD0E">
            <wp:extent cx="6638925" cy="2200275"/>
            <wp:effectExtent l="0" t="0" r="9525" b="9525"/>
            <wp:docPr id="27" name="Picture 27" descr="Screenshot (5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reenshot (55)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93AB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Largest number of edges from root to leaf.</w:t>
      </w:r>
    </w:p>
    <w:p w14:paraId="753F0660" w14:textId="42F089A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033D29" wp14:editId="659291CE">
            <wp:extent cx="6638925" cy="866775"/>
            <wp:effectExtent l="0" t="0" r="9525" b="9525"/>
            <wp:docPr id="26" name="Picture 26" descr="Screenshot (5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reenshot (56)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04" b="6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4870A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If target is bigger, </w:t>
      </w:r>
      <w:r>
        <w:rPr>
          <w:sz w:val="24"/>
          <w:szCs w:val="24"/>
        </w:rPr>
        <w:t>n</w:t>
      </w:r>
      <w:r w:rsidRPr="00A37611">
        <w:rPr>
          <w:sz w:val="24"/>
          <w:szCs w:val="24"/>
        </w:rPr>
        <w:t>ext number should be bigger; if target smaller, next number should be smaller.</w:t>
      </w:r>
    </w:p>
    <w:p w14:paraId="131D4F58" w14:textId="3248321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4E36F2" wp14:editId="6D3F590D">
            <wp:extent cx="6638925" cy="561975"/>
            <wp:effectExtent l="0" t="0" r="9525" b="9525"/>
            <wp:docPr id="25" name="Picture 25" descr="Screenshot (6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creenshot (60)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25" b="76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9AC19" w14:textId="77777777" w:rsidR="0051089E" w:rsidRPr="004C6416" w:rsidRDefault="00694F23" w:rsidP="0051089E">
      <w:pPr>
        <w:spacing w:after="0" w:line="240" w:lineRule="auto"/>
        <w:rPr>
          <w:sz w:val="32"/>
          <w:szCs w:val="24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  <w:sz w:val="32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2n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n+1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n!</m:t>
              </m:r>
            </m:den>
          </m:f>
        </m:oMath>
      </m:oMathPara>
    </w:p>
    <w:p w14:paraId="64CC1FB5" w14:textId="2630F5B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49EAEB7" wp14:editId="1E6F12CD">
            <wp:extent cx="6638925" cy="2533650"/>
            <wp:effectExtent l="0" t="0" r="9525" b="0"/>
            <wp:docPr id="24" name="Picture 24" descr="Screenshot (6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creenshot (61)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960CA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1-indexed. Leftmost is 1, count until rank.</w:t>
      </w:r>
    </w:p>
    <w:p w14:paraId="6532C66D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7F32168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5557C81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B964604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EE80375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AVL</w:t>
      </w:r>
    </w:p>
    <w:p w14:paraId="55D99A89" w14:textId="23D29FA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A1834A" wp14:editId="2A268BEC">
            <wp:extent cx="6638925" cy="2076450"/>
            <wp:effectExtent l="0" t="0" r="9525" b="0"/>
            <wp:docPr id="23" name="Picture 23" descr="Screenshot (6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creenshot (64)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82" b="3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01869" w14:textId="362D8D36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arch upwards starting from the replaced node and see if anyone complains</w:t>
      </w:r>
      <w:r w:rsidR="0051089E">
        <w:rPr>
          <w:noProof/>
          <w:sz w:val="24"/>
          <w:szCs w:val="24"/>
        </w:rPr>
        <w:drawing>
          <wp:inline distT="0" distB="0" distL="0" distR="0" wp14:anchorId="4D367B6F" wp14:editId="515D9784">
            <wp:extent cx="6638925" cy="2114550"/>
            <wp:effectExtent l="0" t="0" r="9525" b="0"/>
            <wp:docPr id="22" name="Picture 22" descr="Screenshot (6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creenshot (65)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561C4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Insert into correct position and check for rotations.</w:t>
      </w:r>
    </w:p>
    <w:p w14:paraId="79146C13" w14:textId="10A69CE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2A2B17" wp14:editId="424CA018">
            <wp:extent cx="6638925" cy="714375"/>
            <wp:effectExtent l="0" t="0" r="9525" b="9525"/>
            <wp:docPr id="21" name="Picture 21" descr="Screenshot (6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creenshot (66)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7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306DF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Height(n) = height(n-1) + height(n-2) + 1</w:t>
      </w:r>
    </w:p>
    <w:tbl>
      <w:tblPr>
        <w:tblW w:w="103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438"/>
        <w:gridCol w:w="438"/>
        <w:gridCol w:w="438"/>
        <w:gridCol w:w="438"/>
        <w:gridCol w:w="549"/>
        <w:gridCol w:w="549"/>
        <w:gridCol w:w="549"/>
        <w:gridCol w:w="549"/>
        <w:gridCol w:w="549"/>
        <w:gridCol w:w="661"/>
        <w:gridCol w:w="661"/>
        <w:gridCol w:w="661"/>
        <w:gridCol w:w="661"/>
        <w:gridCol w:w="661"/>
        <w:gridCol w:w="772"/>
        <w:gridCol w:w="772"/>
      </w:tblGrid>
      <w:tr w:rsidR="0051089E" w:rsidRPr="00A37611" w14:paraId="6ECA33A5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00AB5722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83A56B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011DA07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8A2EA4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D034E5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2E2022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37A61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8FFF2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E05BA0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CBEE04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1B005E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38DF222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32EAE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0F2E18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0C1DE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893800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0DA42FC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76F6C937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E2C23EC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5E6AEC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70492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1572A42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A0F973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3285A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E15FB8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C5F409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3D8C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45600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980BFF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B51F42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2111CB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587856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0B1684A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79EB1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A493EB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</w:tbl>
    <w:p w14:paraId="749236AB" w14:textId="425F1848" w:rsidR="0051089E" w:rsidRDefault="0051089E" w:rsidP="0051089E">
      <w:pPr>
        <w:spacing w:after="0" w:line="240" w:lineRule="auto"/>
        <w:rPr>
          <w:sz w:val="24"/>
          <w:szCs w:val="24"/>
        </w:rPr>
      </w:pPr>
    </w:p>
    <w:p w14:paraId="553361FD" w14:textId="6ABBA25B" w:rsidR="00B01CD7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^ the chart is available behind also</w:t>
      </w:r>
    </w:p>
    <w:p w14:paraId="3B505EFE" w14:textId="77777777" w:rsidR="00B01CD7" w:rsidRPr="00A37611" w:rsidRDefault="00B01CD7" w:rsidP="0051089E">
      <w:pPr>
        <w:spacing w:after="0" w:line="240" w:lineRule="auto"/>
        <w:rPr>
          <w:sz w:val="24"/>
          <w:szCs w:val="24"/>
        </w:rPr>
      </w:pPr>
    </w:p>
    <w:p w14:paraId="28482958" w14:textId="519B210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C3DC0E" wp14:editId="1DAB59A7">
            <wp:extent cx="6638925" cy="2362200"/>
            <wp:effectExtent l="0" t="0" r="9525" b="0"/>
            <wp:docPr id="20" name="Picture 20" descr="Screenshot (6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creenshot (67)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2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6EC1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elete and check for rotation.</w:t>
      </w:r>
    </w:p>
    <w:p w14:paraId="4E7CD187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57EFC7D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3A91617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8C11931" w14:textId="0C8F1A5A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Graph DS</w:t>
      </w:r>
    </w:p>
    <w:p w14:paraId="02F0466B" w14:textId="77777777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rected a</w:t>
      </w:r>
      <w:r w:rsidRPr="00A37611">
        <w:rPr>
          <w:sz w:val="24"/>
          <w:szCs w:val="24"/>
        </w:rPr>
        <w:t>cyclic, just make sure small number -&gt; bigger number.</w:t>
      </w:r>
    </w:p>
    <w:p w14:paraId="56CA33A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ree: V vertices, V-1 edges, acyclic.</w:t>
      </w:r>
    </w:p>
    <w:p w14:paraId="262BD9F9" w14:textId="318B9581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omplete graph: An edge between any pair of vertices.</w:t>
      </w:r>
    </w:p>
    <w:p w14:paraId="52F3322E" w14:textId="54969475" w:rsidR="00DF5803" w:rsidRPr="00A37611" w:rsidRDefault="00DF580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nected graph: From any vertex, can get to all other vertex</w:t>
      </w:r>
    </w:p>
    <w:p w14:paraId="7B55E33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28F9E8C8" w14:textId="54F378F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EDE08F5" wp14:editId="5EFE1834">
            <wp:extent cx="6638925" cy="1038225"/>
            <wp:effectExtent l="0" t="0" r="9525" b="9525"/>
            <wp:docPr id="19" name="Picture 19" descr="Screenshot (6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creenshot (69)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85" b="6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3FEA0" w14:textId="3A4A21DC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eed to enumerate neighbours, </w:t>
      </w:r>
      <w:r w:rsidRPr="004C6416">
        <w:rPr>
          <w:b/>
          <w:sz w:val="24"/>
          <w:szCs w:val="24"/>
        </w:rPr>
        <w:t>BUT NOT ENOUGH MEMORY</w:t>
      </w:r>
      <w:r w:rsidRPr="00815DF1">
        <w:rPr>
          <w:b/>
          <w:sz w:val="24"/>
          <w:szCs w:val="24"/>
        </w:rPr>
        <w:t xml:space="preserve"> (we need V^2 entries for AM)</w:t>
      </w:r>
    </w:p>
    <w:p w14:paraId="152BFBEC" w14:textId="5C068D6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0A9339" wp14:editId="0224E234">
            <wp:extent cx="6638925" cy="1019175"/>
            <wp:effectExtent l="0" t="0" r="9525" b="9525"/>
            <wp:docPr id="18" name="Picture 18" descr="Screenshot (7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creenshot (70)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6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C3E43" w14:textId="4901D77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Adjacency Matrix enumerate not as fast but still accepted, </w:t>
      </w:r>
      <w:r w:rsidRPr="00693D54">
        <w:rPr>
          <w:b/>
          <w:sz w:val="32"/>
          <w:szCs w:val="24"/>
          <w:u w:val="single"/>
        </w:rPr>
        <w:t>so depend</w:t>
      </w:r>
      <w:r w:rsidR="004C6416">
        <w:rPr>
          <w:b/>
          <w:sz w:val="32"/>
          <w:szCs w:val="24"/>
          <w:u w:val="single"/>
        </w:rPr>
        <w:t>s</w:t>
      </w:r>
      <w:r w:rsidRPr="00693D54">
        <w:rPr>
          <w:b/>
          <w:sz w:val="32"/>
          <w:szCs w:val="24"/>
          <w:u w:val="single"/>
        </w:rPr>
        <w:t xml:space="preserve"> on memory.</w:t>
      </w:r>
    </w:p>
    <w:p w14:paraId="7A9D6CA6" w14:textId="44D3626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BE9A9E" wp14:editId="007287E1">
            <wp:extent cx="6638925" cy="1028700"/>
            <wp:effectExtent l="0" t="0" r="9525" b="0"/>
            <wp:docPr id="17" name="Picture 17" descr="Screenshot (7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creenshot (73)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 b="6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E141E" w14:textId="3A0BF4EE" w:rsidR="0051089E" w:rsidRPr="00A37611" w:rsidRDefault="00693D54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about existence of edge -&gt; AM (Good for Floyd-</w:t>
      </w:r>
      <w:proofErr w:type="spellStart"/>
      <w:r>
        <w:rPr>
          <w:sz w:val="24"/>
          <w:szCs w:val="24"/>
        </w:rPr>
        <w:t>Warshall’s</w:t>
      </w:r>
      <w:proofErr w:type="spellEnd"/>
      <w:r>
        <w:rPr>
          <w:sz w:val="24"/>
          <w:szCs w:val="24"/>
        </w:rPr>
        <w:t xml:space="preserve"> 4 line wonder</w:t>
      </w:r>
      <w:r w:rsidR="004C6416">
        <w:rPr>
          <w:sz w:val="24"/>
          <w:szCs w:val="24"/>
        </w:rPr>
        <w:t xml:space="preserve"> :D</w:t>
      </w:r>
      <w:r>
        <w:rPr>
          <w:sz w:val="24"/>
          <w:szCs w:val="24"/>
        </w:rPr>
        <w:t>)</w:t>
      </w:r>
    </w:p>
    <w:p w14:paraId="28368776" w14:textId="52BF2B9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E7FFC" wp14:editId="7BB10FFC">
            <wp:extent cx="6638925" cy="1000125"/>
            <wp:effectExtent l="0" t="0" r="9525" b="9525"/>
            <wp:docPr id="16" name="Picture 16" descr="Screenshot (7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creenshot (74)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6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7750F" w14:textId="77C027B3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Edge list can be sorted by edge.</w:t>
      </w:r>
    </w:p>
    <w:p w14:paraId="21BFE4AE" w14:textId="77777777" w:rsidR="004C6416" w:rsidRPr="00B01CD7" w:rsidRDefault="004C6416" w:rsidP="0051089E">
      <w:pPr>
        <w:spacing w:after="0" w:line="240" w:lineRule="auto"/>
        <w:rPr>
          <w:sz w:val="32"/>
          <w:szCs w:val="24"/>
        </w:rPr>
      </w:pPr>
    </w:p>
    <w:p w14:paraId="0652AD53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Graph traversal</w:t>
      </w:r>
    </w:p>
    <w:p w14:paraId="2CCFF9B5" w14:textId="27EB83F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C09F31" wp14:editId="102649D7">
            <wp:extent cx="6638925" cy="2486025"/>
            <wp:effectExtent l="0" t="0" r="9525" b="9525"/>
            <wp:docPr id="15" name="Picture 15" descr="Screenshot (7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creenshot (76)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2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6334" w14:textId="459D841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Write down all the paths.</w:t>
      </w:r>
      <w:r w:rsidR="004C6416">
        <w:rPr>
          <w:sz w:val="24"/>
          <w:szCs w:val="24"/>
        </w:rPr>
        <w:t xml:space="preserve"> (tedious, but idiotproof)</w:t>
      </w:r>
    </w:p>
    <w:p w14:paraId="6709A28C" w14:textId="1AF1051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AA800ED" wp14:editId="0EC44753">
            <wp:extent cx="6638925" cy="2990850"/>
            <wp:effectExtent l="0" t="0" r="9525" b="0"/>
            <wp:docPr id="14" name="Picture 14" descr="Screenshot (7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creenshot (77)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5" b="1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DBAD5" w14:textId="54C90BF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FS: Go deep, recurse back and go deep for neighbour.</w:t>
      </w:r>
      <w:r w:rsidR="00B01CD7">
        <w:rPr>
          <w:sz w:val="24"/>
          <w:szCs w:val="24"/>
        </w:rPr>
        <w:t xml:space="preserve"> Take node of order of neighbours.</w:t>
      </w:r>
    </w:p>
    <w:p w14:paraId="5EE585BF" w14:textId="6DDE0B7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8740B" wp14:editId="04132779">
            <wp:extent cx="6638925" cy="2419350"/>
            <wp:effectExtent l="0" t="0" r="9525" b="0"/>
            <wp:docPr id="13" name="Picture 13" descr="Screenshot (7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creenshot (78)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8E0B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sjoint set members are not connected to one another.</w:t>
      </w:r>
    </w:p>
    <w:p w14:paraId="54E13DF2" w14:textId="6E8000E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C88BDD" wp14:editId="20120614">
            <wp:extent cx="6638925" cy="2705100"/>
            <wp:effectExtent l="0" t="0" r="9525" b="0"/>
            <wp:docPr id="12" name="Picture 12" descr="Screenshot (7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creenshot (79)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4" b="20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7611">
        <w:rPr>
          <w:sz w:val="24"/>
          <w:szCs w:val="24"/>
        </w:rPr>
        <w:t xml:space="preserve"> </w:t>
      </w:r>
    </w:p>
    <w:p w14:paraId="60123D9C" w14:textId="3C7E09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FS: Visit all neighbours, then all neighbours of neighbours, and so on.</w:t>
      </w:r>
      <w:r w:rsidR="004C6416">
        <w:rPr>
          <w:sz w:val="24"/>
          <w:szCs w:val="24"/>
        </w:rPr>
        <w:t xml:space="preserve"> Keep track of the order of exploration of neighbours!</w:t>
      </w:r>
    </w:p>
    <w:p w14:paraId="36D27B90" w14:textId="3BE33ADB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2AA43CC" wp14:editId="2BDDC844">
            <wp:extent cx="6638925" cy="2590800"/>
            <wp:effectExtent l="0" t="0" r="9525" b="0"/>
            <wp:docPr id="11" name="Picture 11" descr="Screenshot (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Screenshot (80)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5BF93" w14:textId="71388944" w:rsidR="0034040B" w:rsidRPr="00A37611" w:rsidRDefault="0034040B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0F6E0DA" wp14:editId="17EFA2D3">
            <wp:extent cx="6645910" cy="3141345"/>
            <wp:effectExtent l="0" t="0" r="2540" b="1905"/>
            <wp:docPr id="47" name="Picture 4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ch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B20C0" w14:textId="3FDC59E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</w:t>
      </w:r>
    </w:p>
    <w:p w14:paraId="48842CA2" w14:textId="507B057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F7D0E3" wp14:editId="4D54FD02">
            <wp:extent cx="6638925" cy="2790825"/>
            <wp:effectExtent l="0" t="0" r="9525" b="9525"/>
            <wp:docPr id="10" name="Picture 10" descr="Screenshot (8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creenshot (81)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17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11640" w14:textId="04A9A3B9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ex with only 1 edge</w:t>
      </w:r>
      <w:r w:rsidR="00B01CD7">
        <w:rPr>
          <w:sz w:val="24"/>
          <w:szCs w:val="24"/>
        </w:rPr>
        <w:t>. “Burn all the bridges”</w:t>
      </w:r>
    </w:p>
    <w:p w14:paraId="01B61498" w14:textId="77777777" w:rsidR="00173AF7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1574E7" wp14:editId="0600A257">
            <wp:extent cx="6638925" cy="571500"/>
            <wp:effectExtent l="0" t="0" r="9525" b="0"/>
            <wp:docPr id="9" name="Picture 9" descr="Screenshot (8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creenshot (82)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7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A2E40" w14:textId="1BEDFB3F" w:rsidR="0051089E" w:rsidRPr="00173AF7" w:rsidRDefault="00694F23" w:rsidP="0051089E">
      <w:pPr>
        <w:spacing w:after="0" w:line="240" w:lineRule="auto"/>
        <w:rPr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24"/>
              </w:rPr>
            </m:ctrlPr>
          </m:sSupPr>
          <m:e>
            <m:r>
              <w:rPr>
                <w:rFonts w:ascii="Cambria Math" w:hAnsi="Cambria Math"/>
                <w:sz w:val="32"/>
                <w:szCs w:val="24"/>
              </w:rPr>
              <m:t>n</m:t>
            </m:r>
          </m:e>
          <m:sup>
            <m:r>
              <w:rPr>
                <w:rFonts w:ascii="Cambria Math" w:hAnsi="Cambria Math"/>
                <w:sz w:val="32"/>
                <w:szCs w:val="24"/>
              </w:rPr>
              <m:t>n-2</m:t>
            </m:r>
          </m:sup>
        </m:sSup>
      </m:oMath>
      <w:r w:rsidR="00533C03">
        <w:rPr>
          <w:sz w:val="32"/>
          <w:szCs w:val="24"/>
        </w:rPr>
        <w:t>, n^n-2</w:t>
      </w:r>
    </w:p>
    <w:p w14:paraId="711189B1" w14:textId="167186D6" w:rsidR="00B42DF1" w:rsidRDefault="00B42DF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Print DFS</w:t>
      </w:r>
    </w:p>
    <w:p w14:paraId="634D219E" w14:textId="44BF119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326CA0" wp14:editId="092F22B4">
            <wp:extent cx="6638925" cy="2495550"/>
            <wp:effectExtent l="0" t="0" r="9525" b="0"/>
            <wp:docPr id="8" name="Picture 8" descr="Screenshot (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creenshot (84)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F9878" w14:textId="4C2CE522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int comes after exploring all neighbours -&gt; Post-order traversal</w:t>
      </w:r>
    </w:p>
    <w:p w14:paraId="715F2E81" w14:textId="1FD77257" w:rsidR="00D121ED" w:rsidRDefault="00D121ED" w:rsidP="0051089E">
      <w:pPr>
        <w:spacing w:after="0" w:line="240" w:lineRule="auto"/>
        <w:rPr>
          <w:sz w:val="24"/>
          <w:szCs w:val="24"/>
        </w:rPr>
      </w:pPr>
    </w:p>
    <w:p w14:paraId="274A3133" w14:textId="4AA741D8" w:rsidR="00B00827" w:rsidRPr="00B00827" w:rsidRDefault="00B00827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RAPH DRAWING</w:t>
      </w:r>
    </w:p>
    <w:p w14:paraId="5899D0E9" w14:textId="602C3084" w:rsidR="00D121ED" w:rsidRPr="00A37611" w:rsidRDefault="00D121E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MN BRIDGES</w:t>
      </w:r>
    </w:p>
    <w:p w14:paraId="6E5906E9" w14:textId="2AAF967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7E247F" wp14:editId="3F07D628">
            <wp:extent cx="6638925" cy="1952625"/>
            <wp:effectExtent l="0" t="0" r="9525" b="9525"/>
            <wp:docPr id="7" name="Picture 7" descr="Screenshot (8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Screenshot (85)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9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B183F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idge: Edge of undirected graph which removal disconnects the graph.</w:t>
      </w:r>
    </w:p>
    <w:p w14:paraId="6F8E0F9C" w14:textId="16B01021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ut vertex/Articulation point: Vertex of undirected graph which removal disconnects the graph.</w:t>
      </w:r>
    </w:p>
    <w:p w14:paraId="7B67729D" w14:textId="4AA4ECD1" w:rsidR="00173AF7" w:rsidRDefault="00173AF7" w:rsidP="0051089E">
      <w:pPr>
        <w:spacing w:after="0" w:line="240" w:lineRule="auto"/>
        <w:rPr>
          <w:sz w:val="24"/>
          <w:szCs w:val="24"/>
        </w:rPr>
      </w:pPr>
    </w:p>
    <w:p w14:paraId="341DEA77" w14:textId="33EF3CBC" w:rsidR="00173AF7" w:rsidRDefault="00173AF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FS &amp; BFS can run O(V^2) in</w:t>
      </w:r>
    </w:p>
    <w:p w14:paraId="7BF9BAD4" w14:textId="42234345" w:rsidR="00173AF7" w:rsidRDefault="00173AF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noProof/>
        </w:rPr>
        <w:drawing>
          <wp:inline distT="0" distB="0" distL="0" distR="0" wp14:anchorId="02186FF4" wp14:editId="083EE24F">
            <wp:extent cx="6645910" cy="3331845"/>
            <wp:effectExtent l="0" t="0" r="2540" b="1905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87B2B" w14:textId="1CD31208" w:rsidR="00C53426" w:rsidRPr="00A37611" w:rsidRDefault="00C53426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677626" wp14:editId="669F441E">
            <wp:extent cx="6645910" cy="3231515"/>
            <wp:effectExtent l="0" t="0" r="2540" b="698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808E4" w14:textId="77777777" w:rsidR="00FC6D65" w:rsidRDefault="00FC6D65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7F9D500" w14:textId="1DC4AB9B" w:rsidR="0051089E" w:rsidRPr="00E33F9C" w:rsidRDefault="0051089E" w:rsidP="0051089E">
      <w:pPr>
        <w:spacing w:after="0" w:line="240" w:lineRule="auto"/>
        <w:rPr>
          <w:sz w:val="36"/>
          <w:szCs w:val="24"/>
        </w:rPr>
      </w:pPr>
      <w:r w:rsidRPr="00E33F9C">
        <w:rPr>
          <w:b/>
          <w:sz w:val="36"/>
          <w:szCs w:val="24"/>
          <w:u w:val="single"/>
        </w:rPr>
        <w:t>SSSP</w:t>
      </w:r>
    </w:p>
    <w:p w14:paraId="066D2843" w14:textId="6053EBB1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74AE4F8" wp14:editId="69B47975">
            <wp:extent cx="6638925" cy="2162175"/>
            <wp:effectExtent l="0" t="0" r="9525" b="9525"/>
            <wp:docPr id="6" name="Picture 6" descr="Screenshot (10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creenshot (102)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5BE65" w14:textId="5E8C8C4D" w:rsidR="00354A39" w:rsidRDefault="00354A3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0EF4E59" wp14:editId="5E374D18">
            <wp:extent cx="6645910" cy="3384550"/>
            <wp:effectExtent l="0" t="0" r="2540" b="6350"/>
            <wp:docPr id="53" name="Picture 5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Diagram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DF39" w14:textId="1F3F740D" w:rsidR="00B9126A" w:rsidRDefault="00B9126A" w:rsidP="0051089E">
      <w:pPr>
        <w:spacing w:after="0" w:line="240" w:lineRule="auto"/>
        <w:rPr>
          <w:sz w:val="24"/>
          <w:szCs w:val="24"/>
        </w:rPr>
      </w:pPr>
    </w:p>
    <w:p w14:paraId="50E29966" w14:textId="20D38681" w:rsidR="002268C2" w:rsidRPr="00A37611" w:rsidRDefault="002268C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rawing a terminating </w:t>
      </w:r>
      <w:proofErr w:type="spellStart"/>
      <w:r>
        <w:rPr>
          <w:sz w:val="24"/>
          <w:szCs w:val="24"/>
        </w:rPr>
        <w:t>Djikstra</w:t>
      </w:r>
      <w:proofErr w:type="spellEnd"/>
    </w:p>
    <w:p w14:paraId="24AE3BDA" w14:textId="55ED57D8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Create a n</w:t>
      </w:r>
      <w:r w:rsidR="0051089E" w:rsidRPr="00A37611">
        <w:rPr>
          <w:sz w:val="24"/>
          <w:szCs w:val="24"/>
        </w:rPr>
        <w:t>egative cycle.</w:t>
      </w:r>
      <w:r>
        <w:rPr>
          <w:sz w:val="24"/>
          <w:szCs w:val="24"/>
        </w:rPr>
        <w:t xml:space="preserve"> </w:t>
      </w:r>
      <w:r w:rsidRPr="004C6416">
        <w:rPr>
          <w:b/>
          <w:sz w:val="24"/>
          <w:szCs w:val="24"/>
        </w:rPr>
        <w:t>MAKE SURE THE WEIGHTS ARE DISTINCT</w:t>
      </w:r>
    </w:p>
    <w:p w14:paraId="4B3AE5CC" w14:textId="3FB51DB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3EC6D9" wp14:editId="7D1F9571">
            <wp:extent cx="6638925" cy="2295525"/>
            <wp:effectExtent l="0" t="0" r="9525" b="9525"/>
            <wp:docPr id="5" name="Picture 5" descr="Screenshot (8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Screenshot (88)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0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A784" w14:textId="6DDBC373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.</w:t>
      </w:r>
      <w:r w:rsidR="002A0EAC">
        <w:rPr>
          <w:sz w:val="24"/>
          <w:szCs w:val="24"/>
        </w:rPr>
        <w:t xml:space="preserve"> For relaxed edges</w:t>
      </w:r>
    </w:p>
    <w:p w14:paraId="22E602A6" w14:textId="22FE8047" w:rsidR="002268C2" w:rsidRPr="00A37611" w:rsidRDefault="002268C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quence outgoing edges relaxed</w:t>
      </w:r>
    </w:p>
    <w:p w14:paraId="54BD35B7" w14:textId="5AC0D6F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5F5AFC" wp14:editId="7B99EA5C">
            <wp:extent cx="6638925" cy="1771650"/>
            <wp:effectExtent l="0" t="0" r="9525" b="0"/>
            <wp:docPr id="4" name="Picture 4" descr="Screenshot (9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creenshot (93)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19" b="4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2813F" w14:textId="0D4FD30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jkstra Killer.</w:t>
      </w:r>
      <w:r w:rsidR="00E33F9C">
        <w:rPr>
          <w:sz w:val="24"/>
          <w:szCs w:val="24"/>
        </w:rPr>
        <w:t xml:space="preserve"> </w:t>
      </w:r>
      <w:r w:rsidR="00E33F9C" w:rsidRPr="004C6416">
        <w:rPr>
          <w:b/>
          <w:sz w:val="24"/>
          <w:szCs w:val="24"/>
        </w:rPr>
        <w:t>THERE ARE (E-V+1) TRIANGLES.</w:t>
      </w:r>
      <w:r w:rsidR="004C6416">
        <w:rPr>
          <w:b/>
          <w:sz w:val="24"/>
          <w:szCs w:val="24"/>
        </w:rPr>
        <w:t xml:space="preserve"> </w:t>
      </w:r>
    </w:p>
    <w:p w14:paraId="35E550F0" w14:textId="643BC2D1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323B76" wp14:editId="2BBBF1E6">
            <wp:extent cx="6638925" cy="1543050"/>
            <wp:effectExtent l="0" t="0" r="9525" b="0"/>
            <wp:docPr id="3" name="Picture 3" descr="Screenshot (9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Screenshot (94)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85" b="5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ED530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ellman-Ford Killer.</w:t>
      </w:r>
    </w:p>
    <w:p w14:paraId="06256FA7" w14:textId="0635B03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1FBD0A" wp14:editId="61A90A0F">
            <wp:extent cx="6638925" cy="2152650"/>
            <wp:effectExtent l="0" t="0" r="9525" b="0"/>
            <wp:docPr id="2" name="Picture 2" descr="Screenshot (10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creenshot (101)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07960" w14:textId="23D0B9FF" w:rsidR="00FC6D65" w:rsidRDefault="00FC6D65" w:rsidP="0051089E">
      <w:pPr>
        <w:spacing w:after="0" w:line="240" w:lineRule="auto"/>
        <w:rPr>
          <w:sz w:val="24"/>
          <w:szCs w:val="24"/>
        </w:rPr>
      </w:pPr>
    </w:p>
    <w:p w14:paraId="197C3AC4" w14:textId="4DE71D7C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4737C468" w14:textId="777777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</w:p>
    <w:p w14:paraId="7F251FCB" w14:textId="777777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</w:p>
    <w:p w14:paraId="479F8082" w14:textId="777777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</w:p>
    <w:p w14:paraId="414FD187" w14:textId="777777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</w:p>
    <w:p w14:paraId="3663054D" w14:textId="2E25FEF6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OURCE VERTEX must have clicked on source!!!!</w:t>
      </w:r>
    </w:p>
    <w:p w14:paraId="02B2F1D2" w14:textId="4D2EC0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6FA80EB" wp14:editId="7A05D7A5">
            <wp:extent cx="6645910" cy="3467100"/>
            <wp:effectExtent l="0" t="0" r="2540" b="0"/>
            <wp:docPr id="49" name="Picture 4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A61E3" w14:textId="70B37232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F70240C" wp14:editId="7894D2C5">
            <wp:extent cx="6645910" cy="2951480"/>
            <wp:effectExtent l="0" t="0" r="2540" b="1270"/>
            <wp:docPr id="50" name="Picture 5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E84B" w14:textId="5301D5F9" w:rsidR="00135C84" w:rsidRDefault="00135C84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7A82E8" wp14:editId="238D626B">
            <wp:extent cx="6645910" cy="3507105"/>
            <wp:effectExtent l="0" t="0" r="2540" b="0"/>
            <wp:docPr id="52" name="Picture 5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ia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5256" w14:textId="5B24E72C" w:rsidR="009A4B8D" w:rsidRP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1C55BA0" wp14:editId="0CA365EE">
            <wp:extent cx="6645910" cy="3767455"/>
            <wp:effectExtent l="0" t="0" r="2540" b="4445"/>
            <wp:docPr id="51" name="Picture 5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CF89" w14:textId="64855464" w:rsidR="009A4B8D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IP:</w:t>
      </w:r>
    </w:p>
    <w:p w14:paraId="6A0359DD" w14:textId="48FE9413" w:rsidR="00354A39" w:rsidRDefault="00354A39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f Greater -&gt; </w:t>
      </w:r>
      <w:r>
        <w:rPr>
          <w:b/>
          <w:bCs/>
          <w:sz w:val="24"/>
          <w:szCs w:val="24"/>
        </w:rPr>
        <w:t>DO NOT CLICK ON source node</w:t>
      </w:r>
    </w:p>
    <w:p w14:paraId="69838A5F" w14:textId="5E5089AA" w:rsidR="00354A39" w:rsidRPr="00354A39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f Less -&gt; </w:t>
      </w:r>
      <w:r>
        <w:rPr>
          <w:b/>
          <w:bCs/>
          <w:sz w:val="24"/>
          <w:szCs w:val="24"/>
        </w:rPr>
        <w:t>CLICK ON source node</w:t>
      </w:r>
    </w:p>
    <w:p w14:paraId="31339B13" w14:textId="23D0EE90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215CC8CE" w14:textId="77777777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65390BA5" w14:textId="7279D36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Note path weight crite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24FD1222" w14:textId="77777777" w:rsidTr="00C2011D">
        <w:tc>
          <w:tcPr>
            <w:tcW w:w="2157" w:type="dxa"/>
          </w:tcPr>
          <w:p w14:paraId="588098B3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86EEA1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3218214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62C1198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3978D9E4" w14:textId="77777777" w:rsidTr="00C2011D">
        <w:tc>
          <w:tcPr>
            <w:tcW w:w="2157" w:type="dxa"/>
          </w:tcPr>
          <w:p w14:paraId="1BAD5DC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64F329F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F9E4CB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6F2BE3C" w14:textId="77777777" w:rsidR="0051089E" w:rsidRPr="00CF6E6C" w:rsidRDefault="0051089E" w:rsidP="00C2011D">
            <w:pPr>
              <w:rPr>
                <w:b/>
                <w:bCs/>
                <w:sz w:val="24"/>
                <w:szCs w:val="24"/>
              </w:rPr>
            </w:pPr>
            <w:r w:rsidRPr="00CF6E6C">
              <w:rPr>
                <w:b/>
                <w:bCs/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271C317A" w14:textId="77777777" w:rsidTr="00C2011D">
        <w:tc>
          <w:tcPr>
            <w:tcW w:w="2157" w:type="dxa"/>
          </w:tcPr>
          <w:p w14:paraId="6C4BCE5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33383A52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0F223DB9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</w:tc>
        <w:tc>
          <w:tcPr>
            <w:tcW w:w="2614" w:type="dxa"/>
          </w:tcPr>
          <w:p w14:paraId="2FA6A532" w14:textId="3F1517E2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  <w:r w:rsidR="004C6416">
              <w:rPr>
                <w:sz w:val="24"/>
                <w:szCs w:val="24"/>
              </w:rPr>
              <w:t xml:space="preserve"> (it doesn’t even terminate in the first place </w:t>
            </w:r>
            <w:r w:rsidR="004C6416" w:rsidRPr="004C6416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  <w:szCs w:val="24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  <w:r w:rsidR="004C6416">
              <w:rPr>
                <w:sz w:val="24"/>
                <w:szCs w:val="24"/>
              </w:rPr>
              <w:t xml:space="preserve"> )</w:t>
            </w:r>
          </w:p>
        </w:tc>
      </w:tr>
    </w:tbl>
    <w:p w14:paraId="7FA2E5A4" w14:textId="12EAF1D9" w:rsidR="0051089E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NOTE EXAMPLE BELOW:</w:t>
      </w:r>
    </w:p>
    <w:p w14:paraId="5A4CCB87" w14:textId="333DCDC4" w:rsidR="00354A39" w:rsidRPr="00A37611" w:rsidRDefault="00354A3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50BB437" wp14:editId="629B7C61">
            <wp:extent cx="6645910" cy="2922270"/>
            <wp:effectExtent l="0" t="0" r="2540" b="0"/>
            <wp:docPr id="54" name="Picture 5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diagram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B9FE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7305B21D" w14:textId="3C8EEE48" w:rsidR="0051089E" w:rsidRDefault="0051089E" w:rsidP="0051089E">
      <w:pPr>
        <w:pStyle w:val="Heading1"/>
      </w:pPr>
    </w:p>
    <w:p w14:paraId="525821C9" w14:textId="1A150FDC" w:rsidR="0051089E" w:rsidRDefault="0051089E" w:rsidP="0051089E">
      <w:pPr>
        <w:rPr>
          <w:lang w:val="en-US"/>
        </w:rPr>
      </w:pPr>
    </w:p>
    <w:p w14:paraId="350E3DB8" w14:textId="7E628AAA" w:rsidR="0051089E" w:rsidRDefault="0051089E" w:rsidP="0051089E">
      <w:pPr>
        <w:rPr>
          <w:lang w:val="en-US"/>
        </w:rPr>
      </w:pPr>
    </w:p>
    <w:p w14:paraId="256E9F42" w14:textId="1FE0786D" w:rsidR="0051089E" w:rsidRDefault="0051089E" w:rsidP="0051089E">
      <w:pPr>
        <w:rPr>
          <w:lang w:val="en-US"/>
        </w:rPr>
      </w:pPr>
    </w:p>
    <w:p w14:paraId="0178B216" w14:textId="0E54AA38" w:rsidR="0051089E" w:rsidRDefault="0051089E" w:rsidP="0051089E">
      <w:pPr>
        <w:rPr>
          <w:lang w:val="en-US"/>
        </w:rPr>
      </w:pPr>
    </w:p>
    <w:p w14:paraId="66C884A2" w14:textId="77777777" w:rsidR="0051089E" w:rsidRPr="0051089E" w:rsidRDefault="0051089E" w:rsidP="0051089E">
      <w:pPr>
        <w:rPr>
          <w:lang w:val="en-US"/>
        </w:rPr>
      </w:pPr>
    </w:p>
    <w:p w14:paraId="33AC3773" w14:textId="5755A3C8" w:rsidR="0051089E" w:rsidRPr="0051089E" w:rsidRDefault="0051089E" w:rsidP="0051089E">
      <w:pPr>
        <w:pStyle w:val="Heading1"/>
        <w:rPr>
          <w:b/>
          <w:color w:val="auto"/>
          <w:sz w:val="44"/>
          <w:u w:val="single"/>
        </w:rPr>
      </w:pPr>
      <w:r w:rsidRPr="0051089E">
        <w:rPr>
          <w:b/>
          <w:color w:val="auto"/>
          <w:sz w:val="44"/>
          <w:u w:val="single"/>
        </w:rPr>
        <w:t>Tables</w:t>
      </w:r>
    </w:p>
    <w:p w14:paraId="4FD776CB" w14:textId="0700BCC7" w:rsidR="0051089E" w:rsidRPr="0051089E" w:rsidRDefault="0051089E" w:rsidP="0051089E">
      <w:r w:rsidRPr="0051089E">
        <w:rPr>
          <w:sz w:val="32"/>
        </w:rPr>
        <w:t>Max Heap max swaps</w:t>
      </w:r>
      <w:r w:rsidR="00E33F9C">
        <w:rPr>
          <w:sz w:val="32"/>
        </w:rPr>
        <w:t xml:space="preserve"> (min swaps = 0. </w:t>
      </w:r>
      <w:r w:rsidR="004C6416">
        <w:rPr>
          <w:sz w:val="32"/>
        </w:rPr>
        <w:t>what if</w:t>
      </w:r>
      <w:r w:rsidR="00C2011D">
        <w:rPr>
          <w:sz w:val="32"/>
        </w:rPr>
        <w:t xml:space="preserve"> it</w:t>
      </w:r>
      <w:r w:rsidR="004C6416">
        <w:rPr>
          <w:sz w:val="32"/>
        </w:rPr>
        <w:t>’</w:t>
      </w:r>
      <w:r w:rsidR="00C2011D">
        <w:rPr>
          <w:sz w:val="32"/>
        </w:rPr>
        <w:t>s already a heap</w:t>
      </w:r>
      <w:r w:rsidR="004C6416">
        <w:rPr>
          <w:sz w:val="32"/>
        </w:rPr>
        <w:t>?</w:t>
      </w:r>
      <w:r w:rsidR="00E33F9C">
        <w:rPr>
          <w:sz w:val="3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3269E212" w14:textId="77777777" w:rsidTr="00C2011D">
        <w:tc>
          <w:tcPr>
            <w:tcW w:w="935" w:type="dxa"/>
          </w:tcPr>
          <w:p w14:paraId="17F52250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3232255D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48D03381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654CA14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2DD968E3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08999D9E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08405F03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2889BACD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46D0139A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378CDF93" w14:textId="77777777" w:rsidR="0051089E" w:rsidRDefault="0051089E" w:rsidP="00C2011D">
            <w:r>
              <w:t>14</w:t>
            </w:r>
          </w:p>
        </w:tc>
      </w:tr>
      <w:tr w:rsidR="0051089E" w14:paraId="6878141C" w14:textId="77777777" w:rsidTr="00C2011D">
        <w:tc>
          <w:tcPr>
            <w:tcW w:w="935" w:type="dxa"/>
          </w:tcPr>
          <w:p w14:paraId="231293F3" w14:textId="77777777" w:rsidR="0051089E" w:rsidRDefault="0051089E" w:rsidP="00C2011D">
            <w:r>
              <w:t>Swaps</w:t>
            </w:r>
          </w:p>
        </w:tc>
        <w:tc>
          <w:tcPr>
            <w:tcW w:w="935" w:type="dxa"/>
          </w:tcPr>
          <w:p w14:paraId="1AC288BA" w14:textId="77777777" w:rsidR="0051089E" w:rsidRDefault="0051089E" w:rsidP="00C2011D">
            <w:r>
              <w:t>4</w:t>
            </w:r>
          </w:p>
        </w:tc>
        <w:tc>
          <w:tcPr>
            <w:tcW w:w="935" w:type="dxa"/>
          </w:tcPr>
          <w:p w14:paraId="34040AEF" w14:textId="77777777" w:rsidR="0051089E" w:rsidRDefault="0051089E" w:rsidP="00C2011D">
            <w:r>
              <w:t>4</w:t>
            </w:r>
          </w:p>
        </w:tc>
        <w:tc>
          <w:tcPr>
            <w:tcW w:w="935" w:type="dxa"/>
          </w:tcPr>
          <w:p w14:paraId="1A24319E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990361D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2C78EDD3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364871B9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143F9748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669B6D29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73B7AD16" w14:textId="77777777" w:rsidR="0051089E" w:rsidRDefault="0051089E" w:rsidP="00C2011D">
            <w:r>
              <w:t>11</w:t>
            </w:r>
          </w:p>
        </w:tc>
      </w:tr>
    </w:tbl>
    <w:p w14:paraId="61A85E65" w14:textId="77777777" w:rsidR="0051089E" w:rsidRDefault="0051089E" w:rsidP="0051089E"/>
    <w:p w14:paraId="133A3BEF" w14:textId="1992352C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>Max Heap max comparis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2140D790" w14:textId="77777777" w:rsidTr="00C2011D">
        <w:tc>
          <w:tcPr>
            <w:tcW w:w="935" w:type="dxa"/>
          </w:tcPr>
          <w:p w14:paraId="3C1A013D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4CAE4A97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55705CFE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52AC69D1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3B646632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15B15BE4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501EF77E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4F09896B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3BE9B63F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100169B4" w14:textId="77777777" w:rsidR="0051089E" w:rsidRDefault="0051089E" w:rsidP="00C2011D">
            <w:r>
              <w:t>14</w:t>
            </w:r>
          </w:p>
        </w:tc>
      </w:tr>
      <w:tr w:rsidR="0051089E" w14:paraId="7D86A6DA" w14:textId="77777777" w:rsidTr="00C2011D">
        <w:tc>
          <w:tcPr>
            <w:tcW w:w="935" w:type="dxa"/>
          </w:tcPr>
          <w:p w14:paraId="4F9A797E" w14:textId="77777777" w:rsidR="0051089E" w:rsidRDefault="0051089E" w:rsidP="00C2011D">
            <w:r>
              <w:t>Compare</w:t>
            </w:r>
          </w:p>
        </w:tc>
        <w:tc>
          <w:tcPr>
            <w:tcW w:w="935" w:type="dxa"/>
          </w:tcPr>
          <w:p w14:paraId="7433A9DE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D089458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4D2FE6FC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41BD247E" w14:textId="77777777" w:rsidR="0051089E" w:rsidRDefault="0051089E" w:rsidP="00C2011D">
            <w:r>
              <w:t>14</w:t>
            </w:r>
          </w:p>
        </w:tc>
        <w:tc>
          <w:tcPr>
            <w:tcW w:w="935" w:type="dxa"/>
          </w:tcPr>
          <w:p w14:paraId="102DD28A" w14:textId="77777777" w:rsidR="0051089E" w:rsidRDefault="0051089E" w:rsidP="00C2011D">
            <w:r>
              <w:t>15</w:t>
            </w:r>
          </w:p>
        </w:tc>
        <w:tc>
          <w:tcPr>
            <w:tcW w:w="935" w:type="dxa"/>
          </w:tcPr>
          <w:p w14:paraId="48F2A6AA" w14:textId="77777777" w:rsidR="0051089E" w:rsidRDefault="0051089E" w:rsidP="00C2011D">
            <w:r>
              <w:t>16</w:t>
            </w:r>
          </w:p>
        </w:tc>
        <w:tc>
          <w:tcPr>
            <w:tcW w:w="935" w:type="dxa"/>
          </w:tcPr>
          <w:p w14:paraId="1FF099E2" w14:textId="77777777" w:rsidR="0051089E" w:rsidRDefault="0051089E" w:rsidP="00C2011D">
            <w:r>
              <w:t>18</w:t>
            </w:r>
          </w:p>
        </w:tc>
        <w:tc>
          <w:tcPr>
            <w:tcW w:w="935" w:type="dxa"/>
          </w:tcPr>
          <w:p w14:paraId="6C4C2992" w14:textId="77777777" w:rsidR="0051089E" w:rsidRDefault="0051089E" w:rsidP="00C2011D">
            <w:r>
              <w:t>20</w:t>
            </w:r>
          </w:p>
        </w:tc>
        <w:tc>
          <w:tcPr>
            <w:tcW w:w="935" w:type="dxa"/>
          </w:tcPr>
          <w:p w14:paraId="40E3C844" w14:textId="77777777" w:rsidR="0051089E" w:rsidRDefault="0051089E" w:rsidP="00C2011D">
            <w:r>
              <w:t>21</w:t>
            </w:r>
          </w:p>
        </w:tc>
      </w:tr>
    </w:tbl>
    <w:p w14:paraId="31BBE458" w14:textId="77777777" w:rsidR="0051089E" w:rsidRDefault="0051089E" w:rsidP="0051089E"/>
    <w:p w14:paraId="1033D438" w14:textId="784FF7F9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 xml:space="preserve">Max Heap Min Comparisons: </w:t>
      </w:r>
      <w:r w:rsidR="00E33F9C">
        <w:rPr>
          <w:sz w:val="32"/>
        </w:rPr>
        <w:t>N-1 (min comparisons is NOT ZERO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48852C8C" w14:textId="77777777" w:rsidTr="00C2011D">
        <w:tc>
          <w:tcPr>
            <w:tcW w:w="935" w:type="dxa"/>
          </w:tcPr>
          <w:p w14:paraId="2F61306D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3E8B9566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0BEF2EB1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1DEFE76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12D4DD9F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0B46CDD8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365389F9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3DE0D945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75FBEE4D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5CF1EFB0" w14:textId="77777777" w:rsidR="0051089E" w:rsidRDefault="0051089E" w:rsidP="00C2011D">
            <w:r>
              <w:t>14</w:t>
            </w:r>
          </w:p>
        </w:tc>
      </w:tr>
      <w:tr w:rsidR="0051089E" w14:paraId="0ADE3FE6" w14:textId="77777777" w:rsidTr="00C2011D">
        <w:tc>
          <w:tcPr>
            <w:tcW w:w="935" w:type="dxa"/>
          </w:tcPr>
          <w:p w14:paraId="380AC922" w14:textId="77777777" w:rsidR="0051089E" w:rsidRDefault="0051089E" w:rsidP="00C2011D">
            <w:r>
              <w:t>Compare</w:t>
            </w:r>
          </w:p>
        </w:tc>
        <w:tc>
          <w:tcPr>
            <w:tcW w:w="935" w:type="dxa"/>
          </w:tcPr>
          <w:p w14:paraId="10D2E1C4" w14:textId="77777777" w:rsidR="0051089E" w:rsidRDefault="0051089E" w:rsidP="00C2011D">
            <w:r>
              <w:t>5</w:t>
            </w:r>
          </w:p>
        </w:tc>
        <w:tc>
          <w:tcPr>
            <w:tcW w:w="935" w:type="dxa"/>
          </w:tcPr>
          <w:p w14:paraId="052BC977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7BDC829D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558BBD91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6CF43951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7047C9DD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0D1823CA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7221C3A3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145B3A74" w14:textId="77777777" w:rsidR="0051089E" w:rsidRDefault="0051089E" w:rsidP="00C2011D">
            <w:r>
              <w:t>13</w:t>
            </w:r>
          </w:p>
        </w:tc>
      </w:tr>
    </w:tbl>
    <w:p w14:paraId="0B46002C" w14:textId="77777777" w:rsidR="0051089E" w:rsidRDefault="0051089E" w:rsidP="0051089E"/>
    <w:p w14:paraId="5746F362" w14:textId="6BD00428" w:rsidR="0051089E" w:rsidRPr="0051089E" w:rsidRDefault="0051089E" w:rsidP="0051089E">
      <w:pPr>
        <w:pStyle w:val="Heading1"/>
        <w:rPr>
          <w:b/>
          <w:color w:val="auto"/>
        </w:rPr>
      </w:pPr>
      <w:r w:rsidRPr="0051089E">
        <w:rPr>
          <w:b/>
          <w:color w:val="auto"/>
        </w:rPr>
        <w:t>Binary Search Tree</w:t>
      </w:r>
      <w:r>
        <w:rPr>
          <w:b/>
          <w:color w:val="auto"/>
        </w:rPr>
        <w:t>: how many permu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919"/>
        <w:gridCol w:w="919"/>
        <w:gridCol w:w="922"/>
        <w:gridCol w:w="922"/>
        <w:gridCol w:w="925"/>
        <w:gridCol w:w="925"/>
        <w:gridCol w:w="928"/>
        <w:gridCol w:w="928"/>
      </w:tblGrid>
      <w:tr w:rsidR="0051089E" w14:paraId="629D4294" w14:textId="77777777" w:rsidTr="00C2011D">
        <w:tc>
          <w:tcPr>
            <w:tcW w:w="1165" w:type="dxa"/>
          </w:tcPr>
          <w:p w14:paraId="57F3CC3E" w14:textId="77777777" w:rsidR="0051089E" w:rsidRDefault="0051089E" w:rsidP="00C2011D">
            <w:r>
              <w:t>Elements</w:t>
            </w:r>
          </w:p>
        </w:tc>
        <w:tc>
          <w:tcPr>
            <w:tcW w:w="797" w:type="dxa"/>
          </w:tcPr>
          <w:p w14:paraId="3EEF57F7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7F0E78B7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693A0A73" w14:textId="77777777" w:rsidR="0051089E" w:rsidRDefault="0051089E" w:rsidP="00C2011D">
            <w:r>
              <w:t>3</w:t>
            </w:r>
          </w:p>
        </w:tc>
        <w:tc>
          <w:tcPr>
            <w:tcW w:w="922" w:type="dxa"/>
          </w:tcPr>
          <w:p w14:paraId="72AFD549" w14:textId="77777777" w:rsidR="0051089E" w:rsidRDefault="0051089E" w:rsidP="00C2011D">
            <w:r>
              <w:t>4</w:t>
            </w:r>
          </w:p>
        </w:tc>
        <w:tc>
          <w:tcPr>
            <w:tcW w:w="922" w:type="dxa"/>
          </w:tcPr>
          <w:p w14:paraId="5E9646DB" w14:textId="77777777" w:rsidR="0051089E" w:rsidRDefault="0051089E" w:rsidP="00C2011D">
            <w:r>
              <w:t>5</w:t>
            </w:r>
          </w:p>
        </w:tc>
        <w:tc>
          <w:tcPr>
            <w:tcW w:w="925" w:type="dxa"/>
          </w:tcPr>
          <w:p w14:paraId="46292AC8" w14:textId="77777777" w:rsidR="0051089E" w:rsidRDefault="0051089E" w:rsidP="00C2011D">
            <w:r>
              <w:t>6</w:t>
            </w:r>
          </w:p>
        </w:tc>
        <w:tc>
          <w:tcPr>
            <w:tcW w:w="925" w:type="dxa"/>
          </w:tcPr>
          <w:p w14:paraId="345B11B9" w14:textId="77777777" w:rsidR="0051089E" w:rsidRDefault="0051089E" w:rsidP="00C2011D">
            <w:r>
              <w:t>7</w:t>
            </w:r>
          </w:p>
        </w:tc>
        <w:tc>
          <w:tcPr>
            <w:tcW w:w="928" w:type="dxa"/>
          </w:tcPr>
          <w:p w14:paraId="24C3C298" w14:textId="77777777" w:rsidR="0051089E" w:rsidRDefault="0051089E" w:rsidP="00C2011D">
            <w:r>
              <w:t>8</w:t>
            </w:r>
          </w:p>
        </w:tc>
        <w:tc>
          <w:tcPr>
            <w:tcW w:w="928" w:type="dxa"/>
          </w:tcPr>
          <w:p w14:paraId="050D19A3" w14:textId="77777777" w:rsidR="0051089E" w:rsidRDefault="0051089E" w:rsidP="00C2011D">
            <w:r>
              <w:t>9</w:t>
            </w:r>
          </w:p>
        </w:tc>
      </w:tr>
      <w:tr w:rsidR="0051089E" w14:paraId="6890D150" w14:textId="77777777" w:rsidTr="00C2011D">
        <w:tc>
          <w:tcPr>
            <w:tcW w:w="1165" w:type="dxa"/>
          </w:tcPr>
          <w:p w14:paraId="461002BB" w14:textId="77777777" w:rsidR="0051089E" w:rsidRDefault="0051089E" w:rsidP="00C2011D">
            <w:r>
              <w:t>Catalan #</w:t>
            </w:r>
          </w:p>
        </w:tc>
        <w:tc>
          <w:tcPr>
            <w:tcW w:w="797" w:type="dxa"/>
          </w:tcPr>
          <w:p w14:paraId="6F45870A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595A72EF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7DF80EAA" w14:textId="77777777" w:rsidR="0051089E" w:rsidRDefault="0051089E" w:rsidP="00C2011D">
            <w:r>
              <w:t>5</w:t>
            </w:r>
          </w:p>
        </w:tc>
        <w:tc>
          <w:tcPr>
            <w:tcW w:w="922" w:type="dxa"/>
          </w:tcPr>
          <w:p w14:paraId="305799C7" w14:textId="77777777" w:rsidR="0051089E" w:rsidRDefault="0051089E" w:rsidP="00C2011D">
            <w:r>
              <w:t>14</w:t>
            </w:r>
          </w:p>
        </w:tc>
        <w:tc>
          <w:tcPr>
            <w:tcW w:w="922" w:type="dxa"/>
          </w:tcPr>
          <w:p w14:paraId="2BB33140" w14:textId="77777777" w:rsidR="0051089E" w:rsidRDefault="0051089E" w:rsidP="00C2011D">
            <w:r>
              <w:t>42</w:t>
            </w:r>
          </w:p>
        </w:tc>
        <w:tc>
          <w:tcPr>
            <w:tcW w:w="925" w:type="dxa"/>
          </w:tcPr>
          <w:p w14:paraId="14752272" w14:textId="77777777" w:rsidR="0051089E" w:rsidRDefault="0051089E" w:rsidP="00C2011D">
            <w:r>
              <w:t>132</w:t>
            </w:r>
          </w:p>
        </w:tc>
        <w:tc>
          <w:tcPr>
            <w:tcW w:w="925" w:type="dxa"/>
          </w:tcPr>
          <w:p w14:paraId="6CB719BF" w14:textId="77777777" w:rsidR="0051089E" w:rsidRDefault="0051089E" w:rsidP="00C2011D">
            <w:r>
              <w:t>429</w:t>
            </w:r>
          </w:p>
        </w:tc>
        <w:tc>
          <w:tcPr>
            <w:tcW w:w="928" w:type="dxa"/>
          </w:tcPr>
          <w:p w14:paraId="4763A647" w14:textId="77777777" w:rsidR="0051089E" w:rsidRDefault="0051089E" w:rsidP="00C2011D">
            <w:r>
              <w:t>1430</w:t>
            </w:r>
          </w:p>
        </w:tc>
        <w:tc>
          <w:tcPr>
            <w:tcW w:w="928" w:type="dxa"/>
          </w:tcPr>
          <w:p w14:paraId="54EECF3A" w14:textId="77777777" w:rsidR="0051089E" w:rsidRDefault="0051089E" w:rsidP="00C2011D">
            <w:r>
              <w:t>4862</w:t>
            </w:r>
          </w:p>
        </w:tc>
      </w:tr>
    </w:tbl>
    <w:p w14:paraId="16BAE3D3" w14:textId="77777777" w:rsidR="0051089E" w:rsidRDefault="0051089E" w:rsidP="0051089E"/>
    <w:p w14:paraId="2295935C" w14:textId="60B41878" w:rsidR="0051089E" w:rsidRPr="00621EAB" w:rsidRDefault="0051089E" w:rsidP="00DF5803">
      <w:pPr>
        <w:spacing w:after="0" w:line="240" w:lineRule="auto"/>
        <w:rPr>
          <w:rFonts w:asciiTheme="majorHAnsi" w:hAnsiTheme="majorHAnsi" w:cstheme="majorHAnsi"/>
          <w:b/>
          <w:sz w:val="32"/>
          <w:szCs w:val="32"/>
        </w:rPr>
      </w:pPr>
      <w:r w:rsidRPr="00621EAB">
        <w:rPr>
          <w:rFonts w:asciiTheme="majorHAnsi" w:hAnsiTheme="majorHAnsi" w:cstheme="majorHAnsi"/>
          <w:b/>
          <w:sz w:val="32"/>
          <w:szCs w:val="32"/>
        </w:rPr>
        <w:lastRenderedPageBreak/>
        <w:t>AVL Tree: Minimum # of vertices</w:t>
      </w:r>
      <w:r w:rsidR="00DF5803" w:rsidRPr="00621EAB">
        <w:rPr>
          <w:rFonts w:asciiTheme="majorHAnsi" w:hAnsiTheme="majorHAnsi" w:cstheme="majorHAnsi"/>
          <w:b/>
          <w:sz w:val="32"/>
          <w:szCs w:val="32"/>
        </w:rPr>
        <w:t xml:space="preserve"> (Height(n) = height(n-1) + height(n-2) + 1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7"/>
        <w:gridCol w:w="441"/>
        <w:gridCol w:w="441"/>
        <w:gridCol w:w="441"/>
        <w:gridCol w:w="441"/>
        <w:gridCol w:w="552"/>
        <w:gridCol w:w="552"/>
        <w:gridCol w:w="552"/>
        <w:gridCol w:w="552"/>
        <w:gridCol w:w="552"/>
        <w:gridCol w:w="665"/>
        <w:gridCol w:w="665"/>
        <w:gridCol w:w="665"/>
        <w:gridCol w:w="665"/>
        <w:gridCol w:w="665"/>
        <w:gridCol w:w="776"/>
        <w:gridCol w:w="774"/>
      </w:tblGrid>
      <w:tr w:rsidR="0051089E" w:rsidRPr="00A37611" w14:paraId="0BFA08E5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5F4300AB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87D8E9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3D320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0591ACF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0A4F5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5E350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4650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443BB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B4DA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CE2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4FB988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3176F6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51A702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24D73F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3067995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173403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D72E64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13E699D8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1233E268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6B815F8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D39F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33087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7BE11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BBD52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EC3FC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57D1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1EE9B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F9DEF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3EC55E4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CA7FED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3E8775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8371A6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4FC941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8C9484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CE6F8E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</w:tbl>
    <w:p w14:paraId="10A8BF99" w14:textId="77777777" w:rsidR="0051089E" w:rsidRDefault="0051089E" w:rsidP="0051089E"/>
    <w:p w14:paraId="34CB190A" w14:textId="77777777" w:rsidR="0051089E" w:rsidRPr="00DF5803" w:rsidRDefault="0051089E" w:rsidP="0051089E">
      <w:pPr>
        <w:pStyle w:val="Heading1"/>
        <w:rPr>
          <w:b/>
          <w:color w:val="auto"/>
          <w:u w:val="single"/>
        </w:rPr>
      </w:pPr>
      <w:r w:rsidRPr="00DF5803">
        <w:rPr>
          <w:b/>
          <w:color w:val="auto"/>
          <w:u w:val="single"/>
        </w:rPr>
        <w:t>Graph Structures</w:t>
      </w:r>
    </w:p>
    <w:p w14:paraId="6E8C60E8" w14:textId="4031F772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HAS ENOUGH MEMORY: AL + AM</w:t>
      </w:r>
      <w:r w:rsidRPr="00DF5803">
        <w:rPr>
          <w:sz w:val="24"/>
        </w:rPr>
        <w:t xml:space="preserve"> (We need V^2 memory for AM)</w:t>
      </w:r>
    </w:p>
    <w:p w14:paraId="1087E306" w14:textId="2B6F04FC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NOT ENOUGH MEMORY:</w:t>
      </w:r>
      <w:r w:rsidRPr="00DF5803">
        <w:rPr>
          <w:sz w:val="24"/>
        </w:rPr>
        <w:t xml:space="preserve"> </w:t>
      </w:r>
      <w:r w:rsidRPr="00815DF1">
        <w:rPr>
          <w:b/>
          <w:sz w:val="24"/>
        </w:rPr>
        <w:t>AL ONLY</w:t>
      </w:r>
      <w:r w:rsidRPr="00DF5803">
        <w:rPr>
          <w:sz w:val="24"/>
        </w:rPr>
        <w:t xml:space="preserve"> (memory &lt; V^2 )</w:t>
      </w:r>
    </w:p>
    <w:p w14:paraId="1A6EA10A" w14:textId="25A898EA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>Existence of edge(</w:t>
      </w:r>
      <w:proofErr w:type="spellStart"/>
      <w:r w:rsidRPr="00DF5803">
        <w:rPr>
          <w:sz w:val="24"/>
        </w:rPr>
        <w:t>u,v</w:t>
      </w:r>
      <w:proofErr w:type="spellEnd"/>
      <w:r w:rsidRPr="00DF5803">
        <w:rPr>
          <w:sz w:val="24"/>
        </w:rPr>
        <w:t xml:space="preserve">): </w:t>
      </w:r>
      <w:r w:rsidRPr="00815DF1">
        <w:rPr>
          <w:b/>
          <w:sz w:val="24"/>
        </w:rPr>
        <w:t>AM ONLY</w:t>
      </w:r>
    </w:p>
    <w:p w14:paraId="2124C0BF" w14:textId="6A90E17F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Edges need to be sorted: </w:t>
      </w:r>
      <w:r w:rsidRPr="00815DF1">
        <w:rPr>
          <w:b/>
          <w:sz w:val="24"/>
        </w:rPr>
        <w:t>EDGE LIST ONLY</w:t>
      </w:r>
    </w:p>
    <w:p w14:paraId="50BB7AB4" w14:textId="77777777" w:rsidR="00DF5803" w:rsidRDefault="00DF5803" w:rsidP="0051089E"/>
    <w:p w14:paraId="33D0BDDB" w14:textId="77777777" w:rsidR="00DF5803" w:rsidRDefault="00DF5803" w:rsidP="0051089E"/>
    <w:p w14:paraId="101AF7E0" w14:textId="77777777" w:rsidR="00DF5803" w:rsidRDefault="00DF5803" w:rsidP="0051089E"/>
    <w:p w14:paraId="314D2C57" w14:textId="77777777" w:rsidR="00DF5803" w:rsidRDefault="00DF5803" w:rsidP="0051089E"/>
    <w:p w14:paraId="4CF7B959" w14:textId="77777777" w:rsidR="00DF5803" w:rsidRDefault="00DF5803" w:rsidP="0051089E"/>
    <w:p w14:paraId="2DDDB0E7" w14:textId="77777777" w:rsidR="00DF5803" w:rsidRDefault="00DF5803" w:rsidP="0051089E"/>
    <w:p w14:paraId="01FDB296" w14:textId="77777777" w:rsidR="00DF5803" w:rsidRDefault="00DF5803" w:rsidP="0051089E"/>
    <w:p w14:paraId="5CAEFAD5" w14:textId="77777777" w:rsidR="00DF5803" w:rsidRDefault="00DF5803" w:rsidP="0051089E"/>
    <w:p w14:paraId="1BC43769" w14:textId="77777777" w:rsidR="00DF5803" w:rsidRDefault="00DF5803" w:rsidP="0051089E"/>
    <w:p w14:paraId="63BEF7D7" w14:textId="77777777" w:rsidR="00DF5803" w:rsidRDefault="00DF5803" w:rsidP="0051089E"/>
    <w:p w14:paraId="1A031723" w14:textId="518E8631" w:rsidR="0051089E" w:rsidRPr="00DF5803" w:rsidRDefault="0051089E" w:rsidP="0051089E">
      <w:pPr>
        <w:rPr>
          <w:b/>
          <w:sz w:val="32"/>
        </w:rPr>
      </w:pPr>
      <w:r w:rsidRPr="00DF5803">
        <w:rPr>
          <w:b/>
          <w:sz w:val="32"/>
        </w:rPr>
        <w:t>Number of spanning trees in complete graph n^(n-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797"/>
        <w:gridCol w:w="797"/>
        <w:gridCol w:w="797"/>
        <w:gridCol w:w="797"/>
        <w:gridCol w:w="886"/>
        <w:gridCol w:w="997"/>
        <w:gridCol w:w="1220"/>
        <w:gridCol w:w="1332"/>
      </w:tblGrid>
      <w:tr w:rsidR="0051089E" w14:paraId="64133698" w14:textId="77777777" w:rsidTr="00C2011D">
        <w:tc>
          <w:tcPr>
            <w:tcW w:w="1165" w:type="dxa"/>
          </w:tcPr>
          <w:p w14:paraId="039B5297" w14:textId="77777777" w:rsidR="0051089E" w:rsidRDefault="0051089E" w:rsidP="00C2011D">
            <w:r>
              <w:t>Vertices</w:t>
            </w:r>
          </w:p>
        </w:tc>
        <w:tc>
          <w:tcPr>
            <w:tcW w:w="797" w:type="dxa"/>
          </w:tcPr>
          <w:p w14:paraId="78BC1928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631E1D79" w14:textId="77777777" w:rsidR="0051089E" w:rsidRDefault="0051089E" w:rsidP="00C2011D">
            <w:r>
              <w:t>4</w:t>
            </w:r>
          </w:p>
        </w:tc>
        <w:tc>
          <w:tcPr>
            <w:tcW w:w="797" w:type="dxa"/>
          </w:tcPr>
          <w:p w14:paraId="155D943C" w14:textId="77777777" w:rsidR="0051089E" w:rsidRDefault="0051089E" w:rsidP="00C2011D">
            <w:r>
              <w:t>5</w:t>
            </w:r>
          </w:p>
        </w:tc>
        <w:tc>
          <w:tcPr>
            <w:tcW w:w="797" w:type="dxa"/>
          </w:tcPr>
          <w:p w14:paraId="420C7D24" w14:textId="77777777" w:rsidR="0051089E" w:rsidRDefault="0051089E" w:rsidP="00C2011D">
            <w:r>
              <w:t>6</w:t>
            </w:r>
          </w:p>
        </w:tc>
        <w:tc>
          <w:tcPr>
            <w:tcW w:w="797" w:type="dxa"/>
          </w:tcPr>
          <w:p w14:paraId="7429A285" w14:textId="77777777" w:rsidR="0051089E" w:rsidRDefault="0051089E" w:rsidP="00C2011D">
            <w:r>
              <w:t>7</w:t>
            </w:r>
          </w:p>
        </w:tc>
        <w:tc>
          <w:tcPr>
            <w:tcW w:w="797" w:type="dxa"/>
          </w:tcPr>
          <w:p w14:paraId="7C4CBD5A" w14:textId="77777777" w:rsidR="0051089E" w:rsidRDefault="0051089E" w:rsidP="00C2011D">
            <w:r>
              <w:t>8</w:t>
            </w:r>
          </w:p>
        </w:tc>
        <w:tc>
          <w:tcPr>
            <w:tcW w:w="797" w:type="dxa"/>
          </w:tcPr>
          <w:p w14:paraId="27091B69" w14:textId="77777777" w:rsidR="0051089E" w:rsidRDefault="0051089E" w:rsidP="00C2011D">
            <w:r>
              <w:t>9</w:t>
            </w:r>
          </w:p>
        </w:tc>
        <w:tc>
          <w:tcPr>
            <w:tcW w:w="797" w:type="dxa"/>
          </w:tcPr>
          <w:p w14:paraId="236D4C69" w14:textId="77777777" w:rsidR="0051089E" w:rsidRDefault="0051089E" w:rsidP="00C2011D">
            <w:r>
              <w:t>10</w:t>
            </w:r>
          </w:p>
        </w:tc>
        <w:tc>
          <w:tcPr>
            <w:tcW w:w="919" w:type="dxa"/>
          </w:tcPr>
          <w:p w14:paraId="331913A4" w14:textId="77777777" w:rsidR="0051089E" w:rsidRDefault="0051089E" w:rsidP="00C2011D">
            <w:r>
              <w:t>11</w:t>
            </w:r>
          </w:p>
        </w:tc>
      </w:tr>
      <w:tr w:rsidR="0051089E" w14:paraId="2AC9FBF3" w14:textId="77777777" w:rsidTr="00C2011D">
        <w:tc>
          <w:tcPr>
            <w:tcW w:w="1165" w:type="dxa"/>
          </w:tcPr>
          <w:p w14:paraId="50225204" w14:textId="77777777" w:rsidR="0051089E" w:rsidRDefault="0051089E" w:rsidP="00C2011D">
            <w:r>
              <w:t>Ans</w:t>
            </w:r>
          </w:p>
        </w:tc>
        <w:tc>
          <w:tcPr>
            <w:tcW w:w="797" w:type="dxa"/>
          </w:tcPr>
          <w:p w14:paraId="4FB13367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5C0DC8FD" w14:textId="77777777" w:rsidR="0051089E" w:rsidRDefault="0051089E" w:rsidP="00C2011D">
            <w:r>
              <w:t>16</w:t>
            </w:r>
          </w:p>
        </w:tc>
        <w:tc>
          <w:tcPr>
            <w:tcW w:w="797" w:type="dxa"/>
          </w:tcPr>
          <w:p w14:paraId="17E47232" w14:textId="77777777" w:rsidR="0051089E" w:rsidRDefault="0051089E" w:rsidP="00C2011D">
            <w:r>
              <w:t>453</w:t>
            </w:r>
          </w:p>
        </w:tc>
        <w:tc>
          <w:tcPr>
            <w:tcW w:w="797" w:type="dxa"/>
          </w:tcPr>
          <w:p w14:paraId="31FDAB4D" w14:textId="77777777" w:rsidR="0051089E" w:rsidRDefault="0051089E" w:rsidP="00C2011D">
            <w:r>
              <w:t>1296</w:t>
            </w:r>
          </w:p>
        </w:tc>
        <w:tc>
          <w:tcPr>
            <w:tcW w:w="797" w:type="dxa"/>
          </w:tcPr>
          <w:p w14:paraId="6BA17938" w14:textId="77777777" w:rsidR="0051089E" w:rsidRDefault="0051089E" w:rsidP="00C2011D">
            <w:r>
              <w:t>16807</w:t>
            </w:r>
          </w:p>
        </w:tc>
        <w:tc>
          <w:tcPr>
            <w:tcW w:w="797" w:type="dxa"/>
          </w:tcPr>
          <w:p w14:paraId="2CB447CA" w14:textId="77777777" w:rsidR="0051089E" w:rsidRDefault="0051089E" w:rsidP="00C2011D">
            <w:r>
              <w:t>262144</w:t>
            </w:r>
          </w:p>
        </w:tc>
        <w:tc>
          <w:tcPr>
            <w:tcW w:w="797" w:type="dxa"/>
          </w:tcPr>
          <w:p w14:paraId="1B32E055" w14:textId="77777777" w:rsidR="0051089E" w:rsidRDefault="0051089E" w:rsidP="00C2011D">
            <w:r>
              <w:t>4782969</w:t>
            </w:r>
          </w:p>
        </w:tc>
        <w:tc>
          <w:tcPr>
            <w:tcW w:w="797" w:type="dxa"/>
          </w:tcPr>
          <w:p w14:paraId="09D4EF74" w14:textId="77777777" w:rsidR="0051089E" w:rsidRDefault="0051089E" w:rsidP="00C2011D">
            <w:r>
              <w:t>100000000</w:t>
            </w:r>
          </w:p>
        </w:tc>
        <w:tc>
          <w:tcPr>
            <w:tcW w:w="919" w:type="dxa"/>
          </w:tcPr>
          <w:p w14:paraId="48F2EF0F" w14:textId="77777777" w:rsidR="0051089E" w:rsidRDefault="0051089E" w:rsidP="00C2011D">
            <w:r>
              <w:t>2357947691</w:t>
            </w:r>
          </w:p>
        </w:tc>
      </w:tr>
    </w:tbl>
    <w:p w14:paraId="21D36987" w14:textId="77777777" w:rsidR="0051089E" w:rsidRDefault="0051089E" w:rsidP="005108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1FEA1BC2" w14:textId="77777777" w:rsidTr="00C2011D">
        <w:tc>
          <w:tcPr>
            <w:tcW w:w="2157" w:type="dxa"/>
          </w:tcPr>
          <w:p w14:paraId="46842820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704236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54CFD13B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439AACF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24C67B5B" w14:textId="77777777" w:rsidTr="00C2011D">
        <w:tc>
          <w:tcPr>
            <w:tcW w:w="2157" w:type="dxa"/>
          </w:tcPr>
          <w:p w14:paraId="73379267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35F86AB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1622942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479B1D79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0D44318C" w14:textId="77777777" w:rsidTr="00C2011D">
        <w:tc>
          <w:tcPr>
            <w:tcW w:w="2157" w:type="dxa"/>
          </w:tcPr>
          <w:p w14:paraId="6D77281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0F494ED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0A61BA1D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</w:tc>
        <w:tc>
          <w:tcPr>
            <w:tcW w:w="2614" w:type="dxa"/>
          </w:tcPr>
          <w:p w14:paraId="622DAC9F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</w:tr>
    </w:tbl>
    <w:p w14:paraId="53EA4E3C" w14:textId="3036DE7B" w:rsidR="0051089E" w:rsidRDefault="0051089E"/>
    <w:p w14:paraId="4401D353" w14:textId="1514EB4D" w:rsidR="00DF5803" w:rsidRDefault="00DF5803"/>
    <w:p w14:paraId="5E939BC6" w14:textId="289E6EE4" w:rsidR="00DF5803" w:rsidRDefault="00DF5803">
      <w:pPr>
        <w:rPr>
          <w:b/>
          <w:sz w:val="32"/>
        </w:rPr>
      </w:pPr>
      <w:proofErr w:type="spellStart"/>
      <w:r>
        <w:rPr>
          <w:b/>
          <w:sz w:val="32"/>
        </w:rPr>
        <w:t>Bitmasking</w:t>
      </w:r>
      <w:proofErr w:type="spellEnd"/>
      <w:r w:rsidR="00621EAB">
        <w:rPr>
          <w:b/>
          <w:sz w:val="32"/>
        </w:rPr>
        <w:t>/UFDS tallest tree</w:t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419"/>
        <w:gridCol w:w="419"/>
        <w:gridCol w:w="419"/>
        <w:gridCol w:w="419"/>
        <w:gridCol w:w="531"/>
        <w:gridCol w:w="532"/>
        <w:gridCol w:w="532"/>
        <w:gridCol w:w="581"/>
        <w:gridCol w:w="581"/>
        <w:gridCol w:w="646"/>
        <w:gridCol w:w="703"/>
        <w:gridCol w:w="703"/>
        <w:gridCol w:w="703"/>
        <w:gridCol w:w="703"/>
        <w:gridCol w:w="825"/>
        <w:gridCol w:w="825"/>
      </w:tblGrid>
      <w:tr w:rsidR="00DF5803" w:rsidRPr="00A37611" w14:paraId="41932456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1C554D7" w14:textId="3FCAB8AF" w:rsidR="00DF5803" w:rsidRPr="00A37611" w:rsidRDefault="00DF5803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A54777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5774B3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C8D986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F1BB6F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466FE7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FD2C6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85D85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C83B7F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9F471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776E9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7EB199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141C5B9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34AF41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D8304CE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65BFC4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41E9CE1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DF5803" w:rsidRPr="00A37611" w14:paraId="173AA9D3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4E5DFFE" w14:textId="399DF8E0" w:rsidR="00DF5803" w:rsidRPr="00A37611" w:rsidRDefault="00DF5803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^N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1CEEA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3A09879B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AA4115D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33ADE46" w14:textId="3EB9512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6DF3D4" w14:textId="33D400F4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 w:rsidR="00621EA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2FE209" w14:textId="1735274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FF3AD4" w14:textId="175A856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809C66" w14:textId="6D29AA98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FCD68A" w14:textId="53367AB5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4BF2BAC" w14:textId="752A437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4FB4086" w14:textId="654541B2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5E722C2" w14:textId="0BCE119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F2D2A4C" w14:textId="064C9B9D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2BC5377" w14:textId="7B7FC9A6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2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DDADC5E" w14:textId="7289FF2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7044B758" w14:textId="7A7567C0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768</w:t>
            </w:r>
          </w:p>
        </w:tc>
      </w:tr>
    </w:tbl>
    <w:p w14:paraId="03EC40CE" w14:textId="77777777" w:rsidR="00DF5803" w:rsidRDefault="00DF5803">
      <w:pPr>
        <w:rPr>
          <w:b/>
          <w:sz w:val="32"/>
        </w:rPr>
      </w:pPr>
    </w:p>
    <w:p w14:paraId="6F5EFE15" w14:textId="40F0D07D" w:rsidR="0032108B" w:rsidRDefault="0032108B">
      <w:pPr>
        <w:rPr>
          <w:b/>
          <w:sz w:val="32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1053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</w:tblGrid>
      <w:tr w:rsidR="0032108B" w:rsidRPr="00BA7AF8" w14:paraId="6BCB9C4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0883" w14:textId="3D2FF01D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1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E6B6A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E638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00789B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C3C30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C1280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E8E0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072C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4F2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8D49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3DDF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A4BD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3649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1A4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B1D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3C5047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71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47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D70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1D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E8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C3A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C8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0B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05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9E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1A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E6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16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4F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C46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3E829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6F1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D7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37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D8A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7FD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3A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C9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7B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DF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87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8E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1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1E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CD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80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66CFEA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14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3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D4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6D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2A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E7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63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62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BD8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60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12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82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9E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04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CD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6135CD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72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B1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CBA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B4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71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0B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B7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45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9F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F7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0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BC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8A1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AB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698F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DB5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D7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83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E9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E8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E2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F9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05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DD2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33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E02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44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3E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7EE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E36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95C348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D0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B0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DC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73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45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994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FE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AB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EA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99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2A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86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728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922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DF480F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543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CA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09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8F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F4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ED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F2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9F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A0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02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6F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14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9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9C6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EBB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23AE2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EB2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47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93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3E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58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2C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7F5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3C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3E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BE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92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4F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13C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47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52D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D5D3F8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E1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5C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2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92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15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CD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F6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D9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C3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68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0D9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DE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B9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E34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74A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C65DFF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213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F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F6A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ED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BD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F2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3A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43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56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DC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47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CB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46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FC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7A4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AFD201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EF5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5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25F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66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1F9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D90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74E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B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067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E5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E4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F222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388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ED9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27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A0B36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A384" w14:textId="731B5303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3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1C1C9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253B0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F9B03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8F14C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141E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ADCAF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37F9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6AB1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3523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2A0C2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44BF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476B5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1F0C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CC1667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FD3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D4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FB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3C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2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D38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B20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55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B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810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689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22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E4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63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1C2DE9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84D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94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0A8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39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C6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FB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3A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12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DD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2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27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8C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CC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8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A8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427942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8F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1E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A4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13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6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45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3E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DA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D4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B4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EC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AE3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A25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8A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0E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7D3BD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A7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6F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62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8F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B0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A6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CE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100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05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AA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1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8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2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2854CC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B2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80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C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71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92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A82A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AE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B96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E09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8B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35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90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DC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9B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FE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6409240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0E9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A0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9FE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5A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18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B5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98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BE6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C94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CB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A8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0D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33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77B8033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5ED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DF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C8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4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A4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27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DB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A9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67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9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3A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BA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680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01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AE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4D7CD55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F5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6885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61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A0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51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EF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9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93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73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1C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9E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29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09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90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A92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391CA1EE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B0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C7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2A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0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951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8C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F8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8F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A78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1B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5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A3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69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98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77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688208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F3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2FC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760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55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C2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ED0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5D3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026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2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F70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D5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68F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9D1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D25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F98D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F5FA9E7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2832" w14:textId="7A4C890E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2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F3EC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CE02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2317C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71A61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FD9B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3980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F43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0411B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C166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94ED5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6627C3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B4376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2B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638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9A0C0C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FE0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16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C2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F5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F2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8E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EA2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93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46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66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0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1C1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EE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EC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B3A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4A49A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40D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DD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57E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2AD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040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ED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0E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8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99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81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E64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DC0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0FD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9B0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BD8F05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992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84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38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82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08A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C91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93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49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86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15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C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ED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1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18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215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4A5C4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ABB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81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82D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D3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89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9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67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9B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57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6B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15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F2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CC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31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ACA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B0B2BD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52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5E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246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5D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C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BA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A7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F2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2B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477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91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98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B9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59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6AC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FB5192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3D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1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C7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BD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BFF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D5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1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4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D08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08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37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68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401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A4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3AE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9C9E71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71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A2E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20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17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6C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B1F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83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5BA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861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7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F2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B28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6A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ED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D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EA151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E42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A05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78C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7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2C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FA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7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250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70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71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D6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83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623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97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7B1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CFA71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6A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6B9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26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0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6A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FB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AD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AB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37A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57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AC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1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D3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1DC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DAB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19FB8F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1C8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B0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EF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A9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DE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68E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44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1F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11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26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B9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64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AB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A8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2C2D2E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AF9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A42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33B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2BF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111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B82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FE4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77C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38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226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850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5AA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5F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F51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43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6C8CC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FA67" w14:textId="6532DEBC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4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01F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D137D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FBED7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760DF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A613A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044B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DF5A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F5B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7F91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F498D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9796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D69B0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AB1F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3E27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777A150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F94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CE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207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867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77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99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5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D0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6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7D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B6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E2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26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7F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611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235A860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9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0C9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5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70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97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9E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DD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E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F9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1E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63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F04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22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C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E0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32108B" w:rsidRPr="00BA7AF8" w14:paraId="7DC2FA06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ED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A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A7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4E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0D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EF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C9E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CF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DF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D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629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9B9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7F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6D1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6C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32108B" w:rsidRPr="00BA7AF8" w14:paraId="0A4A5BD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A4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A9B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CE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3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1F4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0C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46B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E3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AE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676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C4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64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7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B4E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32108B" w:rsidRPr="00BA7AF8" w14:paraId="2A15660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0F6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44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B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95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668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C11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94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24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81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F9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3F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95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71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AC9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19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32108B" w:rsidRPr="00BA7AF8" w14:paraId="6A932461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37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F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28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F7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53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E15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97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16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0D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D5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35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D9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0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75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32108B" w:rsidRPr="00BA7AF8" w14:paraId="36D836F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83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96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3B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4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B3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7C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427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18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42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D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A1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0E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06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0C0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21F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32108B" w:rsidRPr="00BA7AF8" w14:paraId="1149B41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1D2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EB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C3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D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FB8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7B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AAC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40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0A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15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85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54C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D6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28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FC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</w:tbl>
    <w:p w14:paraId="1B2015FB" w14:textId="77777777" w:rsidR="00DF5803" w:rsidRPr="00DF5803" w:rsidRDefault="00DF5803">
      <w:pPr>
        <w:rPr>
          <w:b/>
          <w:sz w:val="32"/>
        </w:rPr>
      </w:pPr>
    </w:p>
    <w:sectPr w:rsidR="00DF5803" w:rsidRPr="00DF5803" w:rsidSect="00C201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8C11AF"/>
    <w:multiLevelType w:val="hybridMultilevel"/>
    <w:tmpl w:val="ED2EAAD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tDC0MDMzNzI0NLNU0lEKTi0uzszPAykwqQUA4vZ8OiwAAAA="/>
  </w:docVars>
  <w:rsids>
    <w:rsidRoot w:val="0051089E"/>
    <w:rsid w:val="00135C84"/>
    <w:rsid w:val="00173AF7"/>
    <w:rsid w:val="002268C2"/>
    <w:rsid w:val="002A0EAC"/>
    <w:rsid w:val="0032108B"/>
    <w:rsid w:val="00335A98"/>
    <w:rsid w:val="0034040B"/>
    <w:rsid w:val="00354A39"/>
    <w:rsid w:val="004C6416"/>
    <w:rsid w:val="0051089E"/>
    <w:rsid w:val="00533C03"/>
    <w:rsid w:val="00621EAB"/>
    <w:rsid w:val="00693D54"/>
    <w:rsid w:val="00694F23"/>
    <w:rsid w:val="00815DF1"/>
    <w:rsid w:val="009A4B8D"/>
    <w:rsid w:val="00A76236"/>
    <w:rsid w:val="00B00827"/>
    <w:rsid w:val="00B01CD7"/>
    <w:rsid w:val="00B42DF1"/>
    <w:rsid w:val="00B9126A"/>
    <w:rsid w:val="00C2011D"/>
    <w:rsid w:val="00C42783"/>
    <w:rsid w:val="00C53426"/>
    <w:rsid w:val="00CF6E6C"/>
    <w:rsid w:val="00D121ED"/>
    <w:rsid w:val="00D43121"/>
    <w:rsid w:val="00DF5803"/>
    <w:rsid w:val="00E33F9C"/>
    <w:rsid w:val="00FC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78D99"/>
  <w15:chartTrackingRefBased/>
  <w15:docId w15:val="{540B97F2-E472-46DB-9434-13D98748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89E"/>
    <w:rPr>
      <w:lang w:val="en-SG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8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89E"/>
    <w:pPr>
      <w:ind w:left="720"/>
      <w:contextualSpacing/>
    </w:pPr>
  </w:style>
  <w:style w:type="table" w:styleId="TableGrid">
    <w:name w:val="Table Grid"/>
    <w:basedOn w:val="TableNormal"/>
    <w:uiPriority w:val="39"/>
    <w:rsid w:val="0051089E"/>
    <w:pPr>
      <w:spacing w:after="0" w:line="240" w:lineRule="auto"/>
    </w:pPr>
    <w:rPr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89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fontTable" Target="fontTable.xml"/><Relationship Id="rId5" Type="http://schemas.openxmlformats.org/officeDocument/2006/relationships/image" Target="media/image1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8</TotalTime>
  <Pages>17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Ng Zhen Rui</dc:creator>
  <cp:keywords/>
  <dc:description/>
  <cp:lastModifiedBy>Brendan Cheong Ern Jie</cp:lastModifiedBy>
  <cp:revision>20</cp:revision>
  <dcterms:created xsi:type="dcterms:W3CDTF">2018-04-12T11:19:00Z</dcterms:created>
  <dcterms:modified xsi:type="dcterms:W3CDTF">2022-04-05T03:59:00Z</dcterms:modified>
</cp:coreProperties>
</file>